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139B487B" w:rsidR="003D6D34" w:rsidRPr="009D5A12" w:rsidRDefault="00943B1E" w:rsidP="00460D76">
      <w:pPr>
        <w:tabs>
          <w:tab w:val="left" w:pos="8235"/>
          <w:tab w:val="right" w:pos="9026"/>
        </w:tabs>
        <w:rPr>
          <w:rFonts w:cstheme="minorHAnsi"/>
          <w:rtl/>
        </w:rPr>
      </w:pPr>
      <w:r w:rsidRPr="009D5A12">
        <w:rPr>
          <w:rFonts w:cstheme="minorHAnsi"/>
        </w:rPr>
        <w:tab/>
      </w:r>
      <w:r w:rsidRPr="009D5A12">
        <w:rPr>
          <w:rFonts w:cstheme="minorHAnsi"/>
        </w:rPr>
        <w:tab/>
      </w:r>
    </w:p>
    <w:p w14:paraId="744B4C0A" w14:textId="3EF9E38C" w:rsidR="00EE490F" w:rsidRPr="009D5A12" w:rsidRDefault="00EE490F" w:rsidP="00460D76">
      <w:pPr>
        <w:jc w:val="right"/>
        <w:rPr>
          <w:rFonts w:cstheme="minorHAnsi"/>
        </w:rPr>
      </w:pPr>
    </w:p>
    <w:p w14:paraId="07B119F7" w14:textId="07669994" w:rsidR="00EE490F" w:rsidRPr="009D5A12" w:rsidRDefault="00EE490F" w:rsidP="00460D76">
      <w:pPr>
        <w:jc w:val="right"/>
        <w:rPr>
          <w:rFonts w:cstheme="minorHAnsi"/>
        </w:rPr>
      </w:pPr>
    </w:p>
    <w:p w14:paraId="303DD5CC" w14:textId="7A38F478" w:rsidR="00EE490F" w:rsidRPr="009D5A12" w:rsidRDefault="00EE490F" w:rsidP="00460D76">
      <w:pPr>
        <w:jc w:val="right"/>
        <w:rPr>
          <w:rFonts w:cstheme="minorHAnsi"/>
        </w:rPr>
      </w:pPr>
    </w:p>
    <w:p w14:paraId="4F3FCE5F" w14:textId="4B20A8D5" w:rsidR="00EE490F" w:rsidRPr="009D5A12" w:rsidRDefault="00EE490F" w:rsidP="00460D76">
      <w:pPr>
        <w:jc w:val="right"/>
        <w:rPr>
          <w:rFonts w:cstheme="minorHAnsi"/>
        </w:rPr>
      </w:pPr>
    </w:p>
    <w:p w14:paraId="5DDCF57E" w14:textId="1D8D2F16" w:rsidR="00EE490F" w:rsidRPr="009D5A12" w:rsidRDefault="00EE490F" w:rsidP="00460D76">
      <w:pPr>
        <w:jc w:val="right"/>
        <w:rPr>
          <w:rFonts w:cstheme="minorHAnsi"/>
        </w:rPr>
      </w:pPr>
    </w:p>
    <w:p w14:paraId="00C2BA98" w14:textId="545B47EF" w:rsidR="00EE490F" w:rsidRPr="009D5A12" w:rsidRDefault="00EE490F" w:rsidP="00460D76">
      <w:pPr>
        <w:jc w:val="right"/>
        <w:rPr>
          <w:rFonts w:cstheme="minorHAnsi"/>
        </w:rPr>
      </w:pPr>
    </w:p>
    <w:p w14:paraId="497D0833" w14:textId="34AAC444" w:rsidR="00EE490F" w:rsidRPr="009D5A12" w:rsidRDefault="00EE490F" w:rsidP="00460D76">
      <w:pPr>
        <w:jc w:val="right"/>
        <w:rPr>
          <w:rFonts w:cstheme="minorHAnsi"/>
          <w:rtl/>
        </w:rPr>
      </w:pPr>
    </w:p>
    <w:p w14:paraId="1C13CD25" w14:textId="222CD3B6" w:rsidR="00BD58E4" w:rsidRPr="009D5A12" w:rsidRDefault="00BD58E4" w:rsidP="00460D76">
      <w:pPr>
        <w:jc w:val="center"/>
        <w:rPr>
          <w:rFonts w:cstheme="minorHAnsi"/>
          <w:rtl/>
        </w:rPr>
      </w:pPr>
    </w:p>
    <w:p w14:paraId="1C1C5331" w14:textId="77777777" w:rsidR="00BD58E4" w:rsidRPr="009D5A12" w:rsidRDefault="00BD58E4" w:rsidP="00460D76">
      <w:pPr>
        <w:jc w:val="center"/>
        <w:rPr>
          <w:rFonts w:cstheme="minorHAnsi"/>
        </w:rPr>
      </w:pPr>
    </w:p>
    <w:p w14:paraId="37A90E0B" w14:textId="76C4580B" w:rsidR="00761B28" w:rsidRPr="009D5A12" w:rsidRDefault="00761B28" w:rsidP="00460D76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TableGrid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9D5A12" w14:paraId="03FAFB0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594CCA15" w:rsidR="00AA7C11" w:rsidRPr="009D5A12" w:rsidRDefault="00AA7C11" w:rsidP="004C7FF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9D5A12">
              <w:rPr>
                <w:rStyle w:val="Header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9D5A12" w14:paraId="0D28CFB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Code (as per Saudi university ranking)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  <w:sz w:val="22"/>
                  <w:szCs w:val="28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9D5A12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9D5A12" w14:paraId="380A776A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39F2751C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2EDBBF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638EB77F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4555D79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9D5A12" w:rsidRDefault="00AA7C11" w:rsidP="00460D76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 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9D5A12" w14:paraId="1D9A209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9D5A12" w:rsidRDefault="00AA7C11" w:rsidP="00460D7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754CC228" w14:textId="77777777" w:rsidR="00460D76" w:rsidRPr="00460D76" w:rsidRDefault="00460D76" w:rsidP="00460D76">
      <w:pPr>
        <w:rPr>
          <w:sz w:val="18"/>
          <w:szCs w:val="18"/>
          <w:lang w:bidi="ar-YE"/>
        </w:rPr>
      </w:pPr>
      <w:r w:rsidRPr="00460D76">
        <w:rPr>
          <w:rStyle w:val="a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232DD6BA" w14:textId="0B804AF6" w:rsidR="00761B28" w:rsidRPr="009D5A12" w:rsidRDefault="00254CAE" w:rsidP="00460D76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  <w:r w:rsidRPr="009D5A12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53C86B6D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4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49f51" stroked="f" strokeweight="1pt" w14:anchorId="404F3A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/>
            </w:pict>
          </mc:Fallback>
        </mc:AlternateContent>
      </w:r>
    </w:p>
    <w:p w14:paraId="35841DF0" w14:textId="15CF1F96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</w:rPr>
      </w:pPr>
    </w:p>
    <w:p w14:paraId="45FB78E9" w14:textId="607F1BD7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EastAsia" w:hAnsiTheme="minorHAnsi" w:cstheme="minorBidi"/>
          <w:color w:val="684C0F"/>
          <w:sz w:val="40"/>
          <w:szCs w:val="40"/>
        </w:rPr>
        <w:id w:val="699660036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4E618F8C" w14:textId="3C188B24" w:rsidR="00723F46" w:rsidRPr="008F5509" w:rsidRDefault="00723F46" w:rsidP="002A1336">
          <w:pPr>
            <w:pStyle w:val="TOCHeading"/>
            <w:spacing w:before="0" w:line="360" w:lineRule="auto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8F5509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5114372" w14:textId="603524E0" w:rsidR="002A1336" w:rsidRPr="008F5509" w:rsidRDefault="00723F46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8F5509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1672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2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3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554101" w14:textId="480DFFC7" w:rsidR="002A1336" w:rsidRPr="008F5509" w:rsidRDefault="002A1336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3" w:history="1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Objectives, and Program Learning Outcomes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3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4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ABC656" w14:textId="79071543" w:rsidR="002A1336" w:rsidRPr="008F5509" w:rsidRDefault="002A1336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4" w:history="1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4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5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E4BE91" w14:textId="476C2381" w:rsidR="002A1336" w:rsidRPr="008F5509" w:rsidRDefault="002A1336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5" w:history="1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 Admission and Support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5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7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6F74AD" w14:textId="452E47C2" w:rsidR="002A1336" w:rsidRPr="008F5509" w:rsidRDefault="002A1336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6" w:history="1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6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8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DBECEE" w14:textId="27D187F4" w:rsidR="002A1336" w:rsidRPr="008F5509" w:rsidRDefault="002A1336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7" w:history="1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7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8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1D6FBB" w14:textId="7A81D4F4" w:rsidR="002A1336" w:rsidRPr="008F5509" w:rsidRDefault="002A1336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8" w:history="1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8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9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5429C8" w14:textId="0C249E41" w:rsidR="002A1336" w:rsidRPr="008F5509" w:rsidRDefault="002A1336" w:rsidP="002A1336">
          <w:pPr>
            <w:pStyle w:val="TOC1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9" w:history="1">
            <w:r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Pr="008F5509">
              <w:rPr>
                <w:noProof/>
                <w:webHidden/>
                <w:sz w:val="28"/>
                <w:szCs w:val="28"/>
              </w:rPr>
              <w:tab/>
            </w:r>
            <w:r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Pr="008F5509">
              <w:rPr>
                <w:noProof/>
                <w:webHidden/>
                <w:sz w:val="28"/>
                <w:szCs w:val="28"/>
              </w:rPr>
              <w:instrText xml:space="preserve"> PAGEREF _Toc135831679 \h </w:instrText>
            </w:r>
            <w:r w:rsidRPr="008F5509">
              <w:rPr>
                <w:noProof/>
                <w:webHidden/>
                <w:sz w:val="28"/>
                <w:szCs w:val="28"/>
              </w:rPr>
            </w:r>
            <w:r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43DC8">
              <w:rPr>
                <w:noProof/>
                <w:webHidden/>
                <w:sz w:val="28"/>
                <w:szCs w:val="28"/>
              </w:rPr>
              <w:t>10</w:t>
            </w:r>
            <w:r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CCAEC" w14:textId="0ED3B720" w:rsidR="00723F46" w:rsidRPr="002A1336" w:rsidRDefault="00723F46" w:rsidP="002A1336">
          <w:pPr>
            <w:spacing w:after="0" w:line="360" w:lineRule="auto"/>
            <w:rPr>
              <w:rFonts w:cstheme="minorHAnsi"/>
              <w:sz w:val="32"/>
              <w:szCs w:val="32"/>
            </w:rPr>
          </w:pPr>
          <w:r w:rsidRPr="008F5509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ED2E568" w14:textId="17E5CD35" w:rsidR="00131282" w:rsidRPr="009D5A12" w:rsidRDefault="00131282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01C676E0" w14:textId="60F7CED5" w:rsidR="00B76ED8" w:rsidRPr="009D5A12" w:rsidRDefault="00B76ED8" w:rsidP="00460D76">
      <w:pPr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9D5A12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1A16AAD" w14:textId="1255723C" w:rsidR="005031B0" w:rsidRPr="009D5A12" w:rsidRDefault="009E5D79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87522"/>
      <w:bookmarkStart w:id="1" w:name="_Toc135831672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Identification and General Information</w:t>
      </w:r>
      <w:bookmarkEnd w:id="0"/>
      <w:bookmarkEnd w:id="1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2281"/>
        <w:gridCol w:w="14"/>
        <w:gridCol w:w="2972"/>
      </w:tblGrid>
      <w:tr w:rsidR="003A4ABD" w:rsidRPr="009D5A12" w14:paraId="6D18CFEC" w14:textId="77777777" w:rsidTr="00394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1ED8BEE5" w:rsidR="003A4ABD" w:rsidRPr="009D5A12" w:rsidRDefault="00D93D94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1. </w:t>
            </w:r>
            <w:r w:rsidR="001A66D2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Program</w:t>
            </w:r>
            <w:r w:rsidR="001A66D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'</w:t>
            </w:r>
            <w:r w:rsidR="001A66D2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s 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Main 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Location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</w:t>
            </w:r>
          </w:p>
        </w:tc>
      </w:tr>
      <w:tr w:rsidR="003A4ABD" w:rsidRPr="009D5A12" w14:paraId="4847EBD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314E1FD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32E74EA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6FD23F4F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A3008E7" w14:textId="59536DF0" w:rsidR="003A4ABD" w:rsidRPr="009D5A12" w:rsidRDefault="0021721A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2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Branches Offering the Program</w:t>
            </w:r>
            <w:r w:rsidR="001223EF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 (if any)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553232" w:rsidRPr="009D5A12" w14:paraId="50EDE289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4354229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0DC0CD76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958DB9D" w14:textId="77777777" w:rsidR="00553232" w:rsidRPr="0055323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35E8A336" w14:textId="77777777" w:rsidTr="00394544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1188D11" w14:textId="193133CC" w:rsidR="003A4ABD" w:rsidRPr="009D5A12" w:rsidRDefault="0021721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3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. Partnerships with </w:t>
            </w:r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other parties  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(if any) and the nature of each:</w:t>
            </w:r>
          </w:p>
        </w:tc>
      </w:tr>
      <w:tr w:rsidR="00553232" w:rsidRPr="009D5A12" w14:paraId="70E7D9A0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2956472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6DF56E6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8F10209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12BF6E7C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B4149F6" w14:textId="33C9D197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4. Professions/jobs for which students are qualified</w:t>
            </w:r>
          </w:p>
        </w:tc>
      </w:tr>
      <w:tr w:rsidR="00553232" w:rsidRPr="009D5A12" w14:paraId="3C8E3FDD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5331A6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32C59F4F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54FE58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2A857FC8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E032A96" w14:textId="3E52D8F5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5</w:t>
            </w:r>
            <w:r w:rsidR="00515908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Relevant occupational/ Professional sectors:</w:t>
            </w:r>
          </w:p>
        </w:tc>
      </w:tr>
      <w:tr w:rsidR="00553232" w:rsidRPr="009D5A12" w14:paraId="0DA85845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78F4363B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4BD18140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C0BD99F" w14:textId="77777777" w:rsidR="00553232" w:rsidRPr="009D5A12" w:rsidRDefault="00553232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0254D587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E83D37A" w14:textId="44906243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6. Major Tracks/Pathways (if any):</w:t>
            </w:r>
          </w:p>
        </w:tc>
      </w:tr>
      <w:tr w:rsidR="00515908" w:rsidRPr="009D5A12" w14:paraId="46FBF332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9498CB"/>
            <w:vAlign w:val="center"/>
          </w:tcPr>
          <w:p w14:paraId="0B90463B" w14:textId="55D84625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Major track/pathway</w:t>
            </w:r>
          </w:p>
        </w:tc>
        <w:tc>
          <w:tcPr>
            <w:tcW w:w="2281" w:type="dxa"/>
            <w:gridSpan w:val="2"/>
            <w:shd w:val="clear" w:color="auto" w:fill="9498CB"/>
            <w:vAlign w:val="center"/>
          </w:tcPr>
          <w:p w14:paraId="4886F4BB" w14:textId="77777777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Credit hours</w:t>
            </w:r>
          </w:p>
          <w:p w14:paraId="77F7F9D9" w14:textId="7C677AA1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)</w:t>
            </w:r>
          </w:p>
        </w:tc>
        <w:tc>
          <w:tcPr>
            <w:tcW w:w="2951" w:type="dxa"/>
            <w:shd w:val="clear" w:color="auto" w:fill="9498CB"/>
            <w:vAlign w:val="center"/>
          </w:tcPr>
          <w:p w14:paraId="486F5352" w14:textId="54A454CD" w:rsidR="00D83E73" w:rsidRPr="00F2243D" w:rsidRDefault="00F30A2A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fessions/jobs </w:t>
            </w:r>
          </w:p>
          <w:p w14:paraId="470286D8" w14:textId="7EE8EA3E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</w:t>
            </w:r>
            <w:r w:rsidRPr="00F2243D">
              <w:rPr>
                <w:rFonts w:asciiTheme="minorHAnsi" w:hAnsiTheme="minorHAnsi" w:cstheme="minorHAnsi"/>
                <w:color w:val="000000" w:themeColor="text1"/>
                <w:lang w:bidi="ar-EG"/>
              </w:rPr>
              <w:t>)</w:t>
            </w:r>
          </w:p>
        </w:tc>
      </w:tr>
      <w:tr w:rsidR="00515908" w:rsidRPr="009D5A12" w14:paraId="3B15D1AA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F2243D" w:rsidRDefault="00515908" w:rsidP="00460D76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22ED796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F2243D" w:rsidRDefault="00515908" w:rsidP="00460D76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3CE9B4B9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F2243D" w:rsidRDefault="00515908" w:rsidP="00460D76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48DCAA3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6CC6EF7A" w14:textId="09FA888F" w:rsidR="00515908" w:rsidRPr="00F2243D" w:rsidRDefault="00FF40DE" w:rsidP="00660B79">
            <w:pPr>
              <w:pStyle w:val="ListParagraph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81765C5" w14:textId="77777777" w:rsidTr="00394544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47B451E" w14:textId="71AE1ECE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7. Exit Points/Awarded Degree (if any):</w:t>
            </w:r>
          </w:p>
        </w:tc>
      </w:tr>
      <w:tr w:rsidR="00515908" w:rsidRPr="009D5A12" w14:paraId="6D38598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9498CB"/>
            <w:vAlign w:val="center"/>
          </w:tcPr>
          <w:p w14:paraId="54A7F02F" w14:textId="19FB6904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65" w:type="dxa"/>
            <w:gridSpan w:val="2"/>
            <w:shd w:val="clear" w:color="auto" w:fill="9498CB"/>
            <w:vAlign w:val="center"/>
          </w:tcPr>
          <w:p w14:paraId="49B62F10" w14:textId="6267E645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515908" w:rsidRPr="009D5A12" w14:paraId="1BF0E343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9D5A12" w:rsidRDefault="00515908" w:rsidP="00460D76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6F48781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9D5A12" w:rsidRDefault="00515908" w:rsidP="00460D76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9D5A12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4ACAA3C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9D5A12" w:rsidRDefault="00515908" w:rsidP="00460D76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4E2806" w:rsidRPr="009D5A12" w14:paraId="0388EED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20D4E7C" w14:textId="4F47FF00" w:rsidR="00DB2A04" w:rsidRPr="009D5A12" w:rsidRDefault="000473F6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8</w:t>
            </w:r>
            <w:r w:rsidR="00DB2A0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 xml:space="preserve">. </w:t>
            </w:r>
            <w:r w:rsidR="004E2806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9D5A12" w:rsidRDefault="00B76ED8" w:rsidP="00460D76">
      <w:pPr>
        <w:rPr>
          <w:rStyle w:val="a"/>
          <w:rFonts w:asciiTheme="minorHAnsi" w:hAnsiTheme="minorHAnsi" w:cstheme="minorHAnsi"/>
          <w:color w:val="52B5C2"/>
          <w:sz w:val="32"/>
          <w:szCs w:val="32"/>
          <w:rtl/>
        </w:rPr>
      </w:pPr>
      <w:r w:rsidRPr="009D5A12">
        <w:rPr>
          <w:rStyle w:val="a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35C8244D" w:rsidR="00170319" w:rsidRPr="009D5A12" w:rsidRDefault="007567CB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3" w:name="_Ref115687724"/>
      <w:bookmarkStart w:id="4" w:name="_Toc135831673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B. Mission, </w:t>
      </w:r>
      <w:r w:rsidR="001223E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Objectives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, and </w:t>
      </w:r>
      <w:r w:rsidR="001223E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Learning Outcomes</w:t>
      </w:r>
      <w:bookmarkEnd w:id="3"/>
      <w:bookmarkEnd w:id="4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9D5A12" w14:paraId="7F6D20F2" w14:textId="77777777" w:rsidTr="00394544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1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. Program Mission:</w:t>
            </w:r>
          </w:p>
        </w:tc>
      </w:tr>
      <w:tr w:rsidR="00293830" w:rsidRPr="009D5A12" w14:paraId="6CA5DCB1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9D5A12" w:rsidRDefault="00293830" w:rsidP="00460D76">
            <w:pPr>
              <w:pStyle w:val="ListParagraph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9F6D2E" w14:textId="77777777" w:rsidR="00293830" w:rsidRPr="009D5A12" w:rsidRDefault="00293830" w:rsidP="00460D76">
            <w:pPr>
              <w:pStyle w:val="ListParagraph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2C6184" w14:textId="77777777" w:rsidR="00293830" w:rsidRPr="009D5A12" w:rsidRDefault="00293830" w:rsidP="00460D76">
            <w:pPr>
              <w:pStyle w:val="ListParagraph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293830" w:rsidRPr="009D5A12" w14:paraId="3A4DC479" w14:textId="77777777" w:rsidTr="00394544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4F616062" w:rsidR="00293830" w:rsidRPr="009D5A12" w:rsidRDefault="0021721A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2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. Program </w:t>
            </w:r>
            <w:r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val="en-GB"/>
              </w:rPr>
              <w:t>Goal</w:t>
            </w:r>
            <w:r w:rsidR="009208F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293830" w:rsidRPr="009D5A12" w14:paraId="277E647C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7A3824E0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56EB99F6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293830" w:rsidRPr="009D5A12" w14:paraId="0BEA8811" w14:textId="77777777" w:rsidTr="00394544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5836B9DB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3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. Program </w:t>
            </w:r>
            <w:r w:rsidR="00C1282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Learning 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Outcomes*</w:t>
            </w:r>
          </w:p>
        </w:tc>
      </w:tr>
      <w:tr w:rsidR="00293830" w:rsidRPr="009D5A12" w14:paraId="2BCA6C86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60705ABC" w:rsidR="00293830" w:rsidRPr="009D5A12" w:rsidRDefault="007567CB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Knowledge and </w:t>
            </w:r>
            <w:r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</w:t>
            </w:r>
            <w:r w:rsidR="009D5A1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nderstanding</w:t>
            </w:r>
          </w:p>
        </w:tc>
      </w:tr>
      <w:tr w:rsidR="007567CB" w:rsidRPr="009D5A12" w14:paraId="2827A3D7" w14:textId="77777777" w:rsidTr="00394544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313B8191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4B7E3E6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F4087DA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B83E169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293830" w:rsidRPr="009D5A12" w14:paraId="3BF36158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0E90CBAC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="00656D60" w:rsidRPr="009D5A12" w14:paraId="4BF8C8AC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4362FA4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16B57CD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78E57B62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C1471C8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293830" w:rsidRPr="009D5A12" w14:paraId="539F477C" w14:textId="77777777" w:rsidTr="00394544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4F2155B9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Values, Autonomy, and Responsibility</w:t>
            </w:r>
          </w:p>
        </w:tc>
      </w:tr>
      <w:tr w:rsidR="00656D60" w:rsidRPr="009D5A12" w14:paraId="14EE3E9E" w14:textId="77777777" w:rsidTr="00394544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0E6CB33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E0D9AAE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859D0CD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49B539E1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1EF0C0C0" w:rsidR="003A4ABD" w:rsidRPr="009D5A12" w:rsidRDefault="00656D60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9D5A12">
        <w:rPr>
          <w:rFonts w:cstheme="minorHAnsi"/>
          <w:sz w:val="20"/>
          <w:szCs w:val="20"/>
          <w:rtl/>
        </w:rPr>
        <w:t xml:space="preserve">* </w:t>
      </w:r>
      <w:r w:rsidRPr="009D5A12">
        <w:rPr>
          <w:rFonts w:cstheme="minorHAnsi"/>
          <w:sz w:val="20"/>
          <w:szCs w:val="20"/>
        </w:rPr>
        <w:t xml:space="preserve"> Add a table for each track </w:t>
      </w:r>
      <w:r w:rsidR="00887A37" w:rsidRPr="009D5A12">
        <w:rPr>
          <w:rFonts w:cstheme="minorHAnsi"/>
          <w:sz w:val="20"/>
          <w:szCs w:val="20"/>
        </w:rPr>
        <w:t xml:space="preserve">or </w:t>
      </w:r>
      <w:r w:rsidRPr="009D5A12">
        <w:rPr>
          <w:rFonts w:cstheme="minorHAnsi"/>
          <w:sz w:val="20"/>
          <w:szCs w:val="20"/>
        </w:rPr>
        <w:t>exit Point (if any)</w:t>
      </w:r>
    </w:p>
    <w:p w14:paraId="1A185CCF" w14:textId="77777777" w:rsidR="00B76ED8" w:rsidRPr="009D5A12" w:rsidRDefault="00B76ED8" w:rsidP="00460D76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9D5A12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0251B595" w:rsidR="00F758E9" w:rsidRPr="009D5A12" w:rsidRDefault="00F758E9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5" w:name="_Ref115687732"/>
      <w:bookmarkStart w:id="6" w:name="_Toc135831674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urriculum</w:t>
      </w:r>
      <w:bookmarkEnd w:id="5"/>
      <w:bookmarkEnd w:id="6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6FF568D6" w14:textId="296F3A81" w:rsidR="003A4ABD" w:rsidRPr="00D96093" w:rsidRDefault="00F758E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sz w:val="28"/>
          <w:szCs w:val="28"/>
          <w:rtl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1. Curriculum Structure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10"/>
        <w:gridCol w:w="1435"/>
        <w:gridCol w:w="1530"/>
        <w:gridCol w:w="1575"/>
      </w:tblGrid>
      <w:tr w:rsidR="003E5935" w:rsidRPr="009D5A12" w14:paraId="02E78BD4" w14:textId="77777777" w:rsidTr="00D96093">
        <w:trPr>
          <w:tblHeader/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6" w:type="dxa"/>
            <w:shd w:val="clear" w:color="auto" w:fill="4C3D8E"/>
            <w:vAlign w:val="center"/>
          </w:tcPr>
          <w:p w14:paraId="31543CB2" w14:textId="765C9BE0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4" w:type="dxa"/>
            <w:shd w:val="clear" w:color="auto" w:fill="4C3D8E"/>
            <w:vAlign w:val="center"/>
          </w:tcPr>
          <w:p w14:paraId="53B286BB" w14:textId="09FFFAA3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9D5A12" w14:paraId="2EEFFD1F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Institution Requirements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FF5041C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54F259D0" w14:textId="1255BD4F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28370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College Requirements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2FCDBF97" w14:textId="4F6A937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5B80E5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14:paraId="42E69C03" w14:textId="2AB96B1D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0149231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Program Requirements</w:t>
            </w:r>
          </w:p>
        </w:tc>
        <w:tc>
          <w:tcPr>
            <w:tcW w:w="1696" w:type="dxa"/>
            <w:shd w:val="clear" w:color="auto" w:fill="F2F2F2" w:themeFill="background1" w:themeFillShade="F2"/>
          </w:tcPr>
          <w:p w14:paraId="2326D7E2" w14:textId="3E38912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5131420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0804A024" w14:textId="6FB847DB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E6EE509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Capstone Course/Project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EDE41A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Field Training</w:t>
            </w:r>
            <w:r w:rsidR="003E5935" w:rsidRPr="009D5A12">
              <w:rPr>
                <w:rFonts w:cstheme="minorHAnsi"/>
                <w:sz w:val="24"/>
                <w:szCs w:val="24"/>
              </w:rPr>
              <w:t>/ Internship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FDDE3B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Residency year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1D3E8E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 xml:space="preserve">Others 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9D5A12" w14:paraId="517F955B" w14:textId="77777777" w:rsidTr="00394544">
        <w:trPr>
          <w:trHeight w:val="456"/>
          <w:tblCellSpacing w:w="7" w:type="dxa"/>
          <w:jc w:val="center"/>
        </w:trPr>
        <w:tc>
          <w:tcPr>
            <w:tcW w:w="5071" w:type="dxa"/>
            <w:gridSpan w:val="2"/>
            <w:shd w:val="clear" w:color="auto" w:fill="4C3D8E"/>
            <w:vAlign w:val="center"/>
          </w:tcPr>
          <w:p w14:paraId="7999D8FA" w14:textId="34C44E36" w:rsidR="00256F95" w:rsidRPr="009D5A12" w:rsidRDefault="00707DB8" w:rsidP="00460D76">
            <w:pPr>
              <w:spacing w:after="100" w:afterAutospacing="1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7C202B55" w:rsidR="003A4ABD" w:rsidRPr="009D5A12" w:rsidRDefault="00707DB8">
      <w:pPr>
        <w:spacing w:line="240" w:lineRule="auto"/>
        <w:ind w:right="43"/>
        <w:jc w:val="lowKashida"/>
        <w:rPr>
          <w:rStyle w:val="a"/>
          <w:rFonts w:asciiTheme="minorHAnsi" w:hAnsiTheme="minorHAnsi" w:cstheme="minorHAnsi"/>
          <w:color w:val="auto"/>
          <w:sz w:val="20"/>
          <w:szCs w:val="20"/>
          <w:rtl/>
        </w:rPr>
      </w:pPr>
      <w:r w:rsidRPr="009D5A12">
        <w:rPr>
          <w:rFonts w:cstheme="minorHAnsi"/>
          <w:sz w:val="20"/>
          <w:szCs w:val="20"/>
        </w:rPr>
        <w:t xml:space="preserve">* Add a </w:t>
      </w:r>
      <w:r w:rsidR="00F466BD" w:rsidRPr="009D5A12">
        <w:rPr>
          <w:rFonts w:cstheme="minorHAnsi"/>
          <w:sz w:val="20"/>
          <w:szCs w:val="20"/>
        </w:rPr>
        <w:t xml:space="preserve">separate </w:t>
      </w:r>
      <w:r w:rsidRPr="009D5A12">
        <w:rPr>
          <w:rFonts w:cstheme="minorHAnsi"/>
          <w:sz w:val="20"/>
          <w:szCs w:val="20"/>
        </w:rPr>
        <w:t>table for each track (if any)</w:t>
      </w:r>
      <w:r w:rsidR="00512A54" w:rsidRPr="009D5A12">
        <w:rPr>
          <w:rFonts w:cstheme="minorHAnsi"/>
          <w:sz w:val="20"/>
          <w:szCs w:val="20"/>
          <w:rtl/>
        </w:rPr>
        <w:t>.</w:t>
      </w:r>
    </w:p>
    <w:p w14:paraId="537737D3" w14:textId="2AA56CC8" w:rsidR="00256F95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2</w:t>
      </w:r>
      <w:r w:rsidR="00707DB8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</w:t>
      </w:r>
      <w:r w:rsidR="00D70AE7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urses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134"/>
        <w:gridCol w:w="1136"/>
        <w:gridCol w:w="2476"/>
        <w:gridCol w:w="1227"/>
        <w:gridCol w:w="1170"/>
        <w:gridCol w:w="998"/>
        <w:gridCol w:w="1491"/>
      </w:tblGrid>
      <w:tr w:rsidR="005E0544" w:rsidRPr="00394544" w14:paraId="78D8C44F" w14:textId="77777777" w:rsidTr="00D96093">
        <w:trPr>
          <w:trHeight w:hRule="exact" w:val="1134"/>
          <w:tblHeader/>
          <w:tblCellSpacing w:w="7" w:type="dxa"/>
          <w:jc w:val="center"/>
        </w:trPr>
        <w:tc>
          <w:tcPr>
            <w:tcW w:w="577" w:type="pct"/>
            <w:shd w:val="clear" w:color="auto" w:fill="4C3D8E"/>
            <w:vAlign w:val="center"/>
          </w:tcPr>
          <w:p w14:paraId="6668D7CB" w14:textId="7E3FCB2E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582" w:type="pct"/>
            <w:shd w:val="clear" w:color="auto" w:fill="4C3D8E"/>
            <w:vAlign w:val="center"/>
          </w:tcPr>
          <w:p w14:paraId="1066DE4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1277" w:type="pct"/>
            <w:shd w:val="clear" w:color="auto" w:fill="4C3D8E"/>
            <w:vAlign w:val="center"/>
          </w:tcPr>
          <w:p w14:paraId="21164A48" w14:textId="19A64644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629" w:type="pct"/>
            <w:shd w:val="clear" w:color="auto" w:fill="4C3D8E"/>
            <w:vAlign w:val="center"/>
          </w:tcPr>
          <w:p w14:paraId="79A2476B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Required</w:t>
            </w:r>
          </w:p>
          <w:p w14:paraId="193763A8" w14:textId="619ADDE3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or Elective</w:t>
            </w:r>
          </w:p>
        </w:tc>
        <w:tc>
          <w:tcPr>
            <w:tcW w:w="600" w:type="pct"/>
            <w:shd w:val="clear" w:color="auto" w:fill="4C3D8E"/>
            <w:vAlign w:val="center"/>
          </w:tcPr>
          <w:p w14:paraId="4E320636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Pre-Requisite</w:t>
            </w:r>
          </w:p>
          <w:p w14:paraId="7CF6EDFB" w14:textId="70251650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ourses</w:t>
            </w:r>
          </w:p>
        </w:tc>
        <w:tc>
          <w:tcPr>
            <w:tcW w:w="511" w:type="pct"/>
            <w:shd w:val="clear" w:color="auto" w:fill="4C3D8E"/>
            <w:vAlign w:val="center"/>
          </w:tcPr>
          <w:p w14:paraId="7EF02A13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redit</w:t>
            </w:r>
          </w:p>
          <w:p w14:paraId="2814C11A" w14:textId="5E8B082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Hours</w:t>
            </w:r>
          </w:p>
        </w:tc>
        <w:tc>
          <w:tcPr>
            <w:tcW w:w="763" w:type="pct"/>
            <w:shd w:val="clear" w:color="auto" w:fill="4C3D8E"/>
            <w:vAlign w:val="center"/>
          </w:tcPr>
          <w:p w14:paraId="08A3DD7B" w14:textId="77777777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Type of requirements</w:t>
            </w:r>
          </w:p>
          <w:p w14:paraId="34F6BDB6" w14:textId="0F5CC332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(Institution, College</w:t>
            </w:r>
            <w:r w:rsidR="00C12822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,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Program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394544" w14:paraId="1F5B269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6A5A0ADA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60DC23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856C8D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3463B79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70882E9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370634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799D37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55D09B8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6E38BE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279EC3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7A68AE2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CEE381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79EB3C2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06F5D9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5B653C8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EA08D5A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EB6DA0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8D955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4C3991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0ED5796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E9E265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04311E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B77D12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F161F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179C715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556E5B8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5B9782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430F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AA85E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2E06E4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6F34E7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67CEBA5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C9DE6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16501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AF4E32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FBA40B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752146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2E4D44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FAFCD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CD674B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1690942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5950D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234EB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32C365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2D5EA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4196001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328E6C1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3F05D19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7D730D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7E0F04B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21348D7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822DA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C359C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FCB45E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4453B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30B00C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D47480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2A3262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7FACE4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BC8512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1EDE63C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4A72AA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C1D171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8F22E0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829BA13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3D40E0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392B9D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936D7D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8044F4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862BC7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EE457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4E2D64A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5799B80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6579A26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8084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A429B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68490D0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586B2F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B8CA89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AA4749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7C324A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DA21A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EEDBCA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69F0E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4BE9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34E3D7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B99141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433FE7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21ACF6F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5994765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F8DD1F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6EBCA4B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608760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1DA480C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AEDE9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1AFEB46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54F267D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316539DF" w14:textId="7187C766" w:rsidR="00256F95" w:rsidRPr="00394544" w:rsidRDefault="00173939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1369FE3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6449AA5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919A8B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6998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610CB3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3D51442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07EAFCF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4E1C03D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39895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FAD9D8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2805DE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19FC42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2936016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17E0034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96E74E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CF62880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A7CA1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4A5ACD0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77E69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AD654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1B7E0313" w14:textId="53A91046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C48A1A8" w14:textId="226BB96F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075886C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A25161B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6C2A60BB" w14:textId="603DF753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30CDD22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30320E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A12A48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083F6C2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424A6C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D1DEF6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56E854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E78F2B5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103FE45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3E61E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3F982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FBD5F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6F0B20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8F6F70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1D1ED8F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C66C45D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3D88212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A6C379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49CBF8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C6D19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6080D36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93BFB2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FEA148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9AA669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Level</w:t>
            </w:r>
          </w:p>
          <w:p w14:paraId="1F9F4EE1" w14:textId="460ABB7C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3DA1C1E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980B7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40FD951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B4CCB8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2C27CB6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DB25F4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2346AA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131756DA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016BAC0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AB389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4B457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58DF00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713E1E0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712B2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71A0934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6C65A9B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28EC1C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9ADB8F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9E310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7CC9EA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FEF723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FFC8F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935E5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7F486CB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08A3E7E2" w14:textId="43CB015D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130372B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39C8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50A8078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934EFB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EDD82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2F07A5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7FD042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E965AC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7924EB4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18627648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460754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37F3B4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3128FA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A1EBB1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46EED32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8FFAD3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43A4683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53F45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629D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D30DE0F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36C3BE7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E6EACF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569F23B2" w:rsidR="005E0544" w:rsidRPr="009D5A12" w:rsidRDefault="005E0544" w:rsidP="00460D76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525252" w:themeColor="accent3" w:themeShade="80"/>
          <w:sz w:val="20"/>
          <w:szCs w:val="20"/>
        </w:rPr>
      </w:pPr>
      <w:r w:rsidRPr="009D5A12">
        <w:rPr>
          <w:rFonts w:cstheme="minorHAnsi"/>
          <w:color w:val="C00000"/>
          <w:sz w:val="20"/>
          <w:szCs w:val="20"/>
          <w:rtl/>
        </w:rPr>
        <w:t>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>Include additional levels</w:t>
      </w:r>
      <w:r w:rsidR="00DB2A04" w:rsidRPr="009D5A12">
        <w:rPr>
          <w:rFonts w:cstheme="minorHAnsi"/>
          <w:color w:val="525252" w:themeColor="accent3" w:themeShade="80"/>
          <w:sz w:val="20"/>
          <w:szCs w:val="20"/>
        </w:rPr>
        <w:t xml:space="preserve"> (for three semesters option or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 if needed</w:t>
      </w:r>
      <w:r w:rsidR="0002624A">
        <w:rPr>
          <w:rFonts w:cstheme="minorHAnsi"/>
          <w:color w:val="525252" w:themeColor="accent3" w:themeShade="80"/>
          <w:sz w:val="20"/>
          <w:szCs w:val="20"/>
        </w:rPr>
        <w:t>)</w:t>
      </w:r>
      <w:r w:rsidR="006F1689" w:rsidRPr="009D5A12">
        <w:rPr>
          <w:rFonts w:cstheme="minorHAnsi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Pr="009D5A12" w:rsidRDefault="005E0544" w:rsidP="00460D76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  <w:r w:rsidRPr="009D5A12">
        <w:rPr>
          <w:rFonts w:cstheme="minorHAnsi"/>
          <w:color w:val="C00000"/>
          <w:sz w:val="20"/>
          <w:szCs w:val="20"/>
          <w:rtl/>
        </w:rPr>
        <w:t>*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Add a table for </w:t>
      </w:r>
      <w:r w:rsidR="0045485F" w:rsidRPr="009D5A12">
        <w:rPr>
          <w:rFonts w:cstheme="minorHAnsi"/>
          <w:color w:val="525252" w:themeColor="accent3" w:themeShade="80"/>
          <w:sz w:val="20"/>
          <w:szCs w:val="20"/>
        </w:rPr>
        <w:t>the courses of each track (if any)</w:t>
      </w:r>
    </w:p>
    <w:p w14:paraId="1FD2C0B7" w14:textId="5D9F7408" w:rsidR="00D4307F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3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Course Specifications</w:t>
      </w:r>
      <w:r w:rsidR="00D4307F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017E91" w:rsidRDefault="00C036E6" w:rsidP="00460D76">
      <w:pPr>
        <w:ind w:right="43"/>
        <w:jc w:val="both"/>
        <w:rPr>
          <w:rFonts w:cstheme="minorHAnsi"/>
        </w:rPr>
      </w:pPr>
      <w:r w:rsidRPr="00017E91">
        <w:rPr>
          <w:rFonts w:cstheme="minorHAnsi"/>
        </w:rPr>
        <w:t>Insert hyperlink for all course specifications using NCAAA template</w:t>
      </w:r>
      <w:r w:rsidR="00DB2A04" w:rsidRPr="00017E91">
        <w:rPr>
          <w:rFonts w:cstheme="minorHAnsi"/>
        </w:rPr>
        <w:t xml:space="preserve"> (T-10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96093" w:rsidRPr="00D96093" w14:paraId="4D474B71" w14:textId="77777777" w:rsidTr="00D96093">
        <w:tc>
          <w:tcPr>
            <w:tcW w:w="9628" w:type="dxa"/>
          </w:tcPr>
          <w:p w14:paraId="38BD3281" w14:textId="77777777" w:rsidR="00D96093" w:rsidRPr="00D96093" w:rsidRDefault="00D96093" w:rsidP="00D96093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4725181" w14:textId="77777777" w:rsidR="00017E91" w:rsidRDefault="00017E91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F6F63C7" w14:textId="0B37BDA0" w:rsidR="008306EB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4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 learning Outcomes Mapping Matrix</w:t>
      </w:r>
      <w:r w:rsidR="008306EB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4F53BD5B" w14:textId="0F5E849E" w:rsidR="008306EB" w:rsidRPr="00017E91" w:rsidRDefault="00C036E6">
      <w:pPr>
        <w:ind w:right="43"/>
        <w:jc w:val="lowKashida"/>
        <w:rPr>
          <w:rFonts w:cstheme="minorHAnsi"/>
          <w:sz w:val="20"/>
          <w:szCs w:val="20"/>
        </w:rPr>
      </w:pPr>
      <w:r w:rsidRPr="00017E91">
        <w:rPr>
          <w:rFonts w:cstheme="minorHAnsi"/>
          <w:sz w:val="20"/>
          <w:szCs w:val="20"/>
          <w:lang w:bidi="ar-EG"/>
        </w:rPr>
        <w:t>Align the program learning outcomes with program courses</w:t>
      </w:r>
      <w:r w:rsidR="001A66D2">
        <w:rPr>
          <w:rFonts w:cstheme="minorHAnsi"/>
          <w:sz w:val="20"/>
          <w:szCs w:val="20"/>
          <w:lang w:bidi="ar-EG"/>
        </w:rPr>
        <w:t>'</w:t>
      </w:r>
      <w:r w:rsidRPr="00017E91">
        <w:rPr>
          <w:rFonts w:cstheme="minorHAnsi"/>
          <w:sz w:val="20"/>
          <w:szCs w:val="20"/>
          <w:lang w:bidi="ar-EG"/>
        </w:rPr>
        <w:t xml:space="preserve"> according to the following desired </w:t>
      </w:r>
      <w:r w:rsidR="001A66D2">
        <w:rPr>
          <w:rFonts w:cstheme="minorHAnsi"/>
          <w:sz w:val="20"/>
          <w:szCs w:val="20"/>
          <w:lang w:bidi="ar-EG"/>
        </w:rPr>
        <w:t>performance levels</w:t>
      </w:r>
      <w:r w:rsidRPr="00017E91">
        <w:rPr>
          <w:rFonts w:cstheme="minorHAnsi"/>
          <w:sz w:val="20"/>
          <w:szCs w:val="20"/>
          <w:lang w:bidi="ar-EG"/>
        </w:rPr>
        <w:t xml:space="preserve"> </w:t>
      </w:r>
      <w:r w:rsidR="002E20E9" w:rsidRPr="00017E91">
        <w:rPr>
          <w:rStyle w:val="SubtleEmphasis"/>
          <w:rFonts w:cstheme="minorHAnsi"/>
          <w:color w:val="auto"/>
          <w:sz w:val="20"/>
          <w:szCs w:val="20"/>
        </w:rPr>
        <w:t>(I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 xml:space="preserve"> = Introduced</w:t>
      </w:r>
      <w:r w:rsidR="00017E91" w:rsidRPr="00017E91">
        <w:rPr>
          <w:rStyle w:val="SubtleEmphasis"/>
          <w:rFonts w:cstheme="minorHAnsi"/>
          <w:color w:val="auto"/>
          <w:sz w:val="20"/>
          <w:szCs w:val="20"/>
        </w:rPr>
        <w:t xml:space="preserve"> &amp; 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 xml:space="preserve">P = </w:t>
      </w:r>
      <w:r w:rsidR="002E20E9" w:rsidRPr="00017E91">
        <w:rPr>
          <w:rStyle w:val="SubtleEmphasis"/>
          <w:rFonts w:cstheme="minorHAnsi"/>
          <w:color w:val="auto"/>
          <w:sz w:val="20"/>
          <w:szCs w:val="20"/>
        </w:rPr>
        <w:t>Practiced</w:t>
      </w:r>
      <w:r w:rsidR="00017E91" w:rsidRPr="00017E91">
        <w:rPr>
          <w:rStyle w:val="SubtleEmphasis"/>
          <w:rFonts w:cstheme="minorHAnsi"/>
          <w:color w:val="auto"/>
          <w:sz w:val="20"/>
          <w:szCs w:val="20"/>
        </w:rPr>
        <w:t xml:space="preserve"> &amp; </w:t>
      </w:r>
      <w:r w:rsidR="002E20E9" w:rsidRPr="00017E91">
        <w:rPr>
          <w:rStyle w:val="SubtleEmphasis"/>
          <w:rFonts w:cstheme="minorHAnsi"/>
          <w:color w:val="auto"/>
          <w:sz w:val="20"/>
          <w:szCs w:val="20"/>
        </w:rPr>
        <w:t>M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 xml:space="preserve"> = </w:t>
      </w:r>
      <w:r w:rsidR="002E20E9" w:rsidRPr="00017E91">
        <w:rPr>
          <w:rStyle w:val="SubtleEmphasis"/>
          <w:rFonts w:cstheme="minorHAnsi"/>
          <w:color w:val="auto"/>
          <w:sz w:val="20"/>
          <w:szCs w:val="20"/>
        </w:rPr>
        <w:t>Mastered)</w:t>
      </w:r>
      <w:r w:rsidRPr="00017E91">
        <w:rPr>
          <w:rStyle w:val="SubtleEmphasis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732"/>
        <w:gridCol w:w="734"/>
        <w:gridCol w:w="732"/>
        <w:gridCol w:w="779"/>
        <w:gridCol w:w="732"/>
        <w:gridCol w:w="734"/>
        <w:gridCol w:w="732"/>
        <w:gridCol w:w="781"/>
        <w:gridCol w:w="732"/>
        <w:gridCol w:w="734"/>
        <w:gridCol w:w="805"/>
      </w:tblGrid>
      <w:tr w:rsidR="008306EB" w:rsidRPr="00017E91" w14:paraId="4F4B569E" w14:textId="77777777" w:rsidTr="00017E91">
        <w:trPr>
          <w:cantSplit/>
          <w:trHeight w:val="357"/>
          <w:tblHeader/>
          <w:tblCellSpacing w:w="7" w:type="dxa"/>
          <w:jc w:val="center"/>
        </w:trPr>
        <w:tc>
          <w:tcPr>
            <w:tcW w:w="1384" w:type="dxa"/>
            <w:vMerge w:val="restart"/>
            <w:shd w:val="clear" w:color="auto" w:fill="4C3D8E"/>
            <w:vAlign w:val="center"/>
          </w:tcPr>
          <w:p w14:paraId="0F250EEC" w14:textId="12AF8BB0" w:rsidR="008306EB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 &amp; No.</w:t>
            </w:r>
          </w:p>
        </w:tc>
        <w:tc>
          <w:tcPr>
            <w:tcW w:w="8206" w:type="dxa"/>
            <w:gridSpan w:val="11"/>
            <w:shd w:val="clear" w:color="auto" w:fill="4C3D8E"/>
            <w:vAlign w:val="center"/>
          </w:tcPr>
          <w:p w14:paraId="1BBA25DD" w14:textId="45E5D373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017E91" w14:paraId="6078199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6D968C01" w14:textId="38F572C8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  <w:tc>
          <w:tcPr>
            <w:tcW w:w="2965" w:type="dxa"/>
            <w:gridSpan w:val="4"/>
            <w:shd w:val="clear" w:color="auto" w:fill="52B5C2"/>
            <w:vAlign w:val="center"/>
          </w:tcPr>
          <w:p w14:paraId="4385E724" w14:textId="6B695C9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kills</w:t>
            </w:r>
          </w:p>
        </w:tc>
        <w:tc>
          <w:tcPr>
            <w:tcW w:w="2250" w:type="dxa"/>
            <w:gridSpan w:val="3"/>
            <w:shd w:val="clear" w:color="auto" w:fill="52B5C2"/>
            <w:vAlign w:val="center"/>
          </w:tcPr>
          <w:p w14:paraId="030135C3" w14:textId="2BF7220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alues, Autonomy, and Responsibility</w:t>
            </w:r>
          </w:p>
        </w:tc>
      </w:tr>
      <w:tr w:rsidR="00017E91" w:rsidRPr="00017E91" w14:paraId="07E3A86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9498CB"/>
            <w:vAlign w:val="center"/>
          </w:tcPr>
          <w:p w14:paraId="67BD3C3A" w14:textId="0128ED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61BC793A" w14:textId="725ADBCA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16837F17" w14:textId="253741B6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3</w:t>
            </w:r>
          </w:p>
        </w:tc>
        <w:tc>
          <w:tcPr>
            <w:tcW w:w="765" w:type="dxa"/>
            <w:shd w:val="clear" w:color="auto" w:fill="9498CB"/>
            <w:vAlign w:val="center"/>
          </w:tcPr>
          <w:p w14:paraId="4DAF40BD" w14:textId="6A2934F3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57537304" w14:textId="18536C3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377050EC" w14:textId="323F9DCF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6ADD39DC" w14:textId="06590E55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767" w:type="dxa"/>
            <w:shd w:val="clear" w:color="auto" w:fill="9498CB"/>
            <w:vAlign w:val="center"/>
          </w:tcPr>
          <w:p w14:paraId="44019BBE" w14:textId="676820A9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0CC09461" w14:textId="148FF6A0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5309043C" w14:textId="61BC59C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784" w:type="dxa"/>
            <w:shd w:val="clear" w:color="auto" w:fill="9498CB"/>
            <w:vAlign w:val="center"/>
          </w:tcPr>
          <w:p w14:paraId="1BF45814" w14:textId="5E04D6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-</w:t>
            </w:r>
          </w:p>
        </w:tc>
      </w:tr>
      <w:tr w:rsidR="00017E91" w:rsidRPr="00017E91" w14:paraId="45D98298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3C0F0B4" w14:textId="5A3D6B40" w:rsidR="008306EB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1164334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473D164" w14:textId="6461C789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C6585A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E1CD37E" w14:textId="6A93DD5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5D3A2A5E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DC55A1F" w14:textId="5E28424B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3A91232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B783F2D" w14:textId="244530E4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189FB72C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6CFEAFD9" w14:textId="5C70C8F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7D9189AF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242D11A" w14:textId="492425B1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E92DF67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E6E823D" w14:textId="4006A146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458755C1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AC1B08B" w14:textId="60DCBB5D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49C6092" w14:textId="3812612A" w:rsidR="00393194" w:rsidRDefault="00C036E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9D5A12">
        <w:rPr>
          <w:rFonts w:cstheme="minorHAnsi"/>
          <w:sz w:val="20"/>
          <w:szCs w:val="20"/>
          <w:rtl/>
        </w:rPr>
        <w:t>*</w:t>
      </w:r>
      <w:r w:rsidRPr="009D5A12">
        <w:rPr>
          <w:rFonts w:cstheme="minorHAnsi"/>
          <w:sz w:val="20"/>
          <w:szCs w:val="20"/>
        </w:rPr>
        <w:t xml:space="preserve"> Add a </w:t>
      </w:r>
      <w:r w:rsidR="0050660E" w:rsidRPr="009D5A12">
        <w:rPr>
          <w:rFonts w:cstheme="minorHAnsi"/>
          <w:sz w:val="20"/>
          <w:szCs w:val="20"/>
        </w:rPr>
        <w:t xml:space="preserve">separate </w:t>
      </w:r>
      <w:r w:rsidRPr="009D5A12">
        <w:rPr>
          <w:rFonts w:cstheme="minorHAnsi"/>
          <w:sz w:val="20"/>
          <w:szCs w:val="20"/>
        </w:rPr>
        <w:t>table for each track (if any).</w:t>
      </w:r>
    </w:p>
    <w:p w14:paraId="37AA9340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152D1627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091C2318" w14:textId="77777777" w:rsidR="00017E91" w:rsidRPr="009D5A12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</w:p>
    <w:p w14:paraId="1AAF2705" w14:textId="18134B46" w:rsidR="00CB1B89" w:rsidRPr="00D96093" w:rsidRDefault="00CB1B89" w:rsidP="00D96093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 xml:space="preserve">5. Teaching and learning strategies </w:t>
      </w:r>
      <w:r w:rsidR="005E3122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pplied </w:t>
      </w: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to achieve program learning outcomes.</w:t>
      </w:r>
    </w:p>
    <w:p w14:paraId="7CD61FD0" w14:textId="2E6BE50A" w:rsidR="00CB1B89" w:rsidRPr="00017E91" w:rsidRDefault="00CB1B89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teaching and learning strategies </w:t>
      </w:r>
      <w:r w:rsidR="001A66D2">
        <w:rPr>
          <w:rFonts w:cstheme="minorHAnsi"/>
          <w:sz w:val="20"/>
          <w:szCs w:val="20"/>
          <w:lang w:bidi="ar-EG"/>
        </w:rPr>
        <w:t>and curricular and extra-curricular activities adopted to achieve the Program's</w:t>
      </w:r>
      <w:r w:rsidRPr="00017E91">
        <w:rPr>
          <w:rFonts w:cstheme="minorHAnsi"/>
          <w:sz w:val="20"/>
          <w:szCs w:val="20"/>
          <w:lang w:bidi="ar-EG"/>
        </w:rPr>
        <w:t xml:space="preserve"> learning outcomes</w:t>
      </w:r>
      <w:r w:rsidR="00696F12" w:rsidRPr="00017E91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352ADAF" w14:textId="77777777" w:rsidTr="00017E91">
        <w:tc>
          <w:tcPr>
            <w:tcW w:w="9628" w:type="dxa"/>
          </w:tcPr>
          <w:p w14:paraId="0FB62E3C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B186E7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8620C5" w14:textId="4E1547B6" w:rsidR="004F50F1" w:rsidRPr="00D96093" w:rsidRDefault="0017393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6</w:t>
      </w:r>
      <w:r w:rsidR="00CB1B89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Assessment Methods for program learning outcomes.</w:t>
      </w:r>
    </w:p>
    <w:p w14:paraId="2DA36B54" w14:textId="6034D87F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017E91">
        <w:rPr>
          <w:rFonts w:cstheme="minorHAnsi"/>
          <w:sz w:val="20"/>
          <w:szCs w:val="20"/>
          <w:lang w:bidi="ar-EG"/>
        </w:rPr>
        <w:t>in all areas.</w:t>
      </w:r>
    </w:p>
    <w:p w14:paraId="3FABD138" w14:textId="01AD0B2D" w:rsidR="004F50F1" w:rsidRPr="00017E91" w:rsidRDefault="00CB1B89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="001A66D2" w:rsidRPr="00017E91">
        <w:rPr>
          <w:rFonts w:cstheme="minorHAnsi"/>
          <w:sz w:val="20"/>
          <w:szCs w:val="20"/>
          <w:lang w:bidi="ar-EG"/>
        </w:rPr>
        <w:t xml:space="preserve">rogram </w:t>
      </w:r>
      <w:r w:rsidRPr="00017E91">
        <w:rPr>
          <w:rFonts w:cstheme="minorHAnsi"/>
          <w:sz w:val="20"/>
          <w:szCs w:val="20"/>
          <w:lang w:bidi="ar-EG"/>
        </w:rPr>
        <w:t xml:space="preserve">should devise a plan for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assessing </w:t>
      </w:r>
      <w:r w:rsidRPr="00017E91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017E91">
        <w:rPr>
          <w:rFonts w:cstheme="minorHAnsi"/>
          <w:sz w:val="20"/>
          <w:szCs w:val="20"/>
          <w:lang w:bidi="ar-EG"/>
        </w:rPr>
        <w:t>assessed</w:t>
      </w:r>
      <w:r w:rsidRPr="00017E91">
        <w:rPr>
          <w:rFonts w:cstheme="minorHAnsi"/>
          <w:sz w:val="20"/>
          <w:szCs w:val="20"/>
          <w:lang w:bidi="ar-EG"/>
        </w:rPr>
        <w:t xml:space="preserve"> at least twice in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bachelor </w:t>
      </w:r>
      <w:r w:rsidR="001A66D2" w:rsidRPr="00017E91">
        <w:rPr>
          <w:rFonts w:cstheme="minorHAnsi"/>
          <w:sz w:val="20"/>
          <w:szCs w:val="20"/>
          <w:lang w:bidi="ar-EG"/>
        </w:rPr>
        <w:t>program</w:t>
      </w:r>
      <w:r w:rsidR="001A66D2">
        <w:rPr>
          <w:rFonts w:cstheme="minorHAnsi"/>
          <w:sz w:val="20"/>
          <w:szCs w:val="20"/>
          <w:lang w:bidi="ar-EG"/>
        </w:rPr>
        <w:t>'</w:t>
      </w:r>
      <w:r w:rsidR="001A66D2" w:rsidRPr="00017E91">
        <w:rPr>
          <w:rFonts w:cstheme="minorHAnsi"/>
          <w:sz w:val="20"/>
          <w:szCs w:val="20"/>
          <w:lang w:bidi="ar-EG"/>
        </w:rPr>
        <w:t xml:space="preserve">s </w:t>
      </w:r>
      <w:r w:rsidRPr="00017E91">
        <w:rPr>
          <w:rFonts w:cstheme="minorHAnsi"/>
          <w:sz w:val="20"/>
          <w:szCs w:val="20"/>
          <w:lang w:bidi="ar-EG"/>
        </w:rPr>
        <w:t xml:space="preserve">cycle and once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in </w:t>
      </w:r>
      <w:r w:rsidRPr="00017E91">
        <w:rPr>
          <w:rFonts w:cstheme="minorHAnsi"/>
          <w:sz w:val="20"/>
          <w:szCs w:val="20"/>
          <w:lang w:bidi="ar-EG"/>
        </w:rPr>
        <w:t xml:space="preserve">other </w:t>
      </w:r>
      <w:r w:rsidR="00010B0E" w:rsidRPr="00017E91">
        <w:rPr>
          <w:rFonts w:cstheme="minorHAnsi"/>
          <w:sz w:val="20"/>
          <w:szCs w:val="20"/>
          <w:lang w:bidi="ar-EG"/>
        </w:rPr>
        <w:t>degrees</w:t>
      </w:r>
      <w:r w:rsidRPr="00017E91">
        <w:rPr>
          <w:rFonts w:cstheme="minorHAnsi"/>
          <w:sz w:val="20"/>
          <w:szCs w:val="20"/>
          <w:lang w:bidi="ar-EG"/>
        </w:rPr>
        <w:t>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0DD79C17" w14:textId="77777777" w:rsidTr="00017E91">
        <w:tc>
          <w:tcPr>
            <w:tcW w:w="9628" w:type="dxa"/>
          </w:tcPr>
          <w:p w14:paraId="598145B3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F5BBFBD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434A2C" w14:textId="77777777" w:rsidR="00017E91" w:rsidRDefault="00017E91" w:rsidP="00017E91">
      <w:pPr>
        <w:ind w:right="43"/>
        <w:jc w:val="both"/>
        <w:rPr>
          <w:rFonts w:cstheme="minorHAnsi"/>
        </w:rPr>
      </w:pPr>
    </w:p>
    <w:p w14:paraId="18C08191" w14:textId="4F408515" w:rsidR="00A12CEF" w:rsidRPr="009D5A12" w:rsidRDefault="00A12CEF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87737"/>
      <w:bookmarkStart w:id="8" w:name="_Toc135831675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. Student Admission and Support:</w:t>
      </w:r>
      <w:bookmarkEnd w:id="7"/>
      <w:bookmarkEnd w:id="8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DFA79C4" w14:textId="74E8FC3A" w:rsidR="003A4ABD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Student Admission Requireme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BA6089B" w14:textId="77777777" w:rsidTr="001055E6">
        <w:tc>
          <w:tcPr>
            <w:tcW w:w="9628" w:type="dxa"/>
          </w:tcPr>
          <w:p w14:paraId="503AFADD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01B6C4BC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9488364" w14:textId="7C158A4C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66925C24" w:rsidR="00A12CEF" w:rsidRPr="00017E91" w:rsidRDefault="00A12CEF">
      <w:pPr>
        <w:ind w:right="43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C12822" w:rsidRPr="00017E91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</w:t>
      </w:r>
      <w:r w:rsidRPr="00017E91">
        <w:rPr>
          <w:rFonts w:cstheme="minorHAnsi"/>
          <w:sz w:val="20"/>
          <w:szCs w:val="20"/>
          <w:rtl/>
          <w:lang w:bidi="ar-EG"/>
        </w:rPr>
        <w:t xml:space="preserve"> </w:t>
      </w:r>
      <w:r w:rsidRPr="00017E91">
        <w:rPr>
          <w:rFonts w:cstheme="minorHAnsi"/>
          <w:sz w:val="20"/>
          <w:szCs w:val="20"/>
          <w:lang w:bidi="ar-EG"/>
        </w:rPr>
        <w:t xml:space="preserve">needs offered to the students of 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="001A66D2" w:rsidRPr="00017E91">
        <w:rPr>
          <w:rFonts w:cstheme="minorHAnsi"/>
          <w:sz w:val="20"/>
          <w:szCs w:val="20"/>
          <w:lang w:bidi="ar-EG"/>
        </w:rPr>
        <w:t xml:space="preserve">rogram </w:t>
      </w:r>
      <w:r w:rsidRPr="00017E91">
        <w:rPr>
          <w:rFonts w:cstheme="minorHAnsi"/>
          <w:sz w:val="20"/>
          <w:szCs w:val="20"/>
          <w:lang w:bidi="ar-EG"/>
        </w:rPr>
        <w:t>that differ from those provided at the institutional level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3700FA0B" w14:textId="77777777" w:rsidTr="001055E6">
        <w:tc>
          <w:tcPr>
            <w:tcW w:w="9628" w:type="dxa"/>
          </w:tcPr>
          <w:p w14:paraId="7B8149B1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9F4FFAB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BAD0ED8" w14:textId="212105E4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3. Student Counseling Services</w:t>
      </w:r>
    </w:p>
    <w:p w14:paraId="653C8CC5" w14:textId="2D143CE9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017E91">
        <w:rPr>
          <w:rFonts w:cstheme="minorHAnsi"/>
          <w:sz w:val="20"/>
          <w:szCs w:val="20"/>
          <w:lang w:bidi="ar-EG"/>
        </w:rPr>
        <w:t>professional</w:t>
      </w:r>
      <w:r w:rsidRPr="00017E91">
        <w:rPr>
          <w:rFonts w:cstheme="minorHAnsi"/>
          <w:sz w:val="20"/>
          <w:szCs w:val="20"/>
          <w:lang w:bidi="ar-EG"/>
        </w:rPr>
        <w:t>, psychological</w:t>
      </w:r>
      <w:r w:rsidR="001A66D2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social) </w:t>
      </w:r>
    </w:p>
    <w:p w14:paraId="74502D81" w14:textId="17E5C406" w:rsidR="00A12CEF" w:rsidRPr="00017E91" w:rsidRDefault="00A12CEF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In</w:t>
      </w:r>
      <w:r w:rsidR="00C12822" w:rsidRPr="00017E91">
        <w:rPr>
          <w:rFonts w:cstheme="minorHAnsi"/>
          <w:sz w:val="20"/>
          <w:szCs w:val="20"/>
          <w:lang w:bidi="ar-EG"/>
        </w:rPr>
        <w:t xml:space="preserve">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 xml:space="preserve">the exceptional needs offered to the students of 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="001A66D2" w:rsidRPr="00017E91">
        <w:rPr>
          <w:rFonts w:cstheme="minorHAnsi"/>
          <w:sz w:val="20"/>
          <w:szCs w:val="20"/>
          <w:lang w:bidi="ar-EG"/>
        </w:rPr>
        <w:t xml:space="preserve">rogram </w:t>
      </w:r>
      <w:r w:rsidRPr="00017E91">
        <w:rPr>
          <w:rFonts w:cstheme="minorHAnsi"/>
          <w:sz w:val="20"/>
          <w:szCs w:val="20"/>
          <w:lang w:bidi="ar-EG"/>
        </w:rPr>
        <w:t>that differ from those provided at the institutional level)</w:t>
      </w:r>
      <w:r w:rsidR="00FE0AD7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2675CB78" w14:textId="77777777" w:rsidTr="001055E6">
        <w:tc>
          <w:tcPr>
            <w:tcW w:w="9628" w:type="dxa"/>
          </w:tcPr>
          <w:p w14:paraId="24BF109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0ECC60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A6CB1B3" w14:textId="76A5EC47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FE0AD7" w:rsidRPr="00017E91">
        <w:rPr>
          <w:rFonts w:cstheme="minorHAnsi"/>
          <w:sz w:val="20"/>
          <w:szCs w:val="20"/>
          <w:lang w:bidi="ar-EG"/>
        </w:rPr>
        <w:t>Low</w:t>
      </w:r>
      <w:r w:rsidRPr="00017E91">
        <w:rPr>
          <w:rFonts w:cstheme="minorHAnsi"/>
          <w:sz w:val="20"/>
          <w:szCs w:val="20"/>
          <w:lang w:bidi="ar-EG"/>
        </w:rPr>
        <w:t xml:space="preserve"> achievers, disabled, gifted</w:t>
      </w:r>
      <w:r w:rsidR="00C12822" w:rsidRPr="00017E91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7E3DC883" w14:textId="77777777" w:rsidTr="001055E6">
        <w:tc>
          <w:tcPr>
            <w:tcW w:w="9628" w:type="dxa"/>
          </w:tcPr>
          <w:p w14:paraId="63EEBF6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326AF3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8651AE" w14:textId="77777777" w:rsidR="00917826" w:rsidRDefault="00917826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  <w:bookmarkStart w:id="9" w:name="_Ref115687744"/>
    </w:p>
    <w:p w14:paraId="06776C9E" w14:textId="77777777" w:rsidR="00017E91" w:rsidRDefault="00017E91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247367A" w14:textId="77777777" w:rsidR="00017E91" w:rsidRDefault="00017E91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EC31858" w14:textId="77777777" w:rsidR="00017E91" w:rsidRDefault="00017E91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F53407C" w14:textId="77777777" w:rsidR="00017E91" w:rsidRPr="009D5A12" w:rsidRDefault="00017E91" w:rsidP="00017E91">
      <w:pPr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</w:p>
    <w:p w14:paraId="11137B78" w14:textId="2ED86ACF" w:rsidR="00691524" w:rsidRPr="009D5A12" w:rsidRDefault="00691524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0" w:name="_Toc135831676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</w:t>
      </w:r>
      <w:r w:rsidR="00147924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aculty 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nd Administrative Staff:</w:t>
      </w:r>
      <w:bookmarkEnd w:id="9"/>
      <w:bookmarkEnd w:id="10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3E9E24D" w14:textId="1BBB0262" w:rsidR="003A4ABD" w:rsidRPr="00017E91" w:rsidRDefault="00691524" w:rsidP="5121B58D">
      <w:pPr>
        <w:autoSpaceDE w:val="0"/>
        <w:autoSpaceDN w:val="0"/>
        <w:adjustRightInd w:val="0"/>
        <w:spacing w:after="0" w:line="288" w:lineRule="auto"/>
        <w:textAlignment w:val="center"/>
        <w:rPr>
          <w:b/>
          <w:bCs/>
          <w:color w:val="52B5C2"/>
          <w:sz w:val="28"/>
          <w:szCs w:val="28"/>
          <w:rtl/>
          <w:lang w:bidi="ar-YE"/>
        </w:rPr>
      </w:pPr>
      <w:r w:rsidRPr="5121B58D">
        <w:rPr>
          <w:b/>
          <w:bCs/>
          <w:color w:val="52B5C2"/>
          <w:sz w:val="28"/>
          <w:szCs w:val="28"/>
          <w:lang w:bidi="ar-YE"/>
        </w:rPr>
        <w:t>1. Teaching and Administrative Staff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25"/>
        <w:gridCol w:w="826"/>
        <w:gridCol w:w="826"/>
      </w:tblGrid>
      <w:tr w:rsidR="00464F77" w:rsidRPr="00017E91" w14:paraId="2256D1FB" w14:textId="77777777" w:rsidTr="00017E91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017E91" w:rsidRPr="00017E91" w14:paraId="28CBD6FE" w14:textId="77777777" w:rsidTr="00017E91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9498CB"/>
            <w:vAlign w:val="center"/>
          </w:tcPr>
          <w:p w14:paraId="79B0244E" w14:textId="1A26759C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812" w:type="dxa"/>
            <w:shd w:val="clear" w:color="auto" w:fill="9498CB"/>
            <w:vAlign w:val="center"/>
          </w:tcPr>
          <w:p w14:paraId="756DCFA0" w14:textId="09CCC393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805" w:type="dxa"/>
            <w:shd w:val="clear" w:color="auto" w:fill="9498CB"/>
            <w:vAlign w:val="center"/>
          </w:tcPr>
          <w:p w14:paraId="10C320BE" w14:textId="7A8006C2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017E91" w:rsidRPr="00017E91" w14:paraId="76100C9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7F78106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5106D267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3D500400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DC291FD" w14:textId="3F4551FE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Lecture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68CD1EE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41B63843" w14:textId="7405BE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aching Assistant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CFE45D5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4BDD29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chnicians and Laboratory Assistant</w:t>
            </w:r>
            <w:r w:rsidR="001A66D2">
              <w:rPr>
                <w:rFonts w:cstheme="minorHAnsi"/>
                <w:color w:val="FFFFFF" w:themeColor="background1"/>
                <w:sz w:val="24"/>
                <w:szCs w:val="24"/>
              </w:rPr>
              <w:t>s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39EDFE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2B840092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0FE78019" w14:textId="77777777" w:rsidR="00917826" w:rsidRPr="009D5A12" w:rsidRDefault="00917826" w:rsidP="00460D76">
      <w:pPr>
        <w:pStyle w:val="Heading1"/>
        <w:spacing w:after="240"/>
        <w:rPr>
          <w:rStyle w:val="a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8"/>
    </w:p>
    <w:p w14:paraId="529ADC55" w14:textId="5E0F66CC" w:rsidR="00D67E18" w:rsidRPr="009D5A12" w:rsidRDefault="00D67E18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2" w:name="_Toc135831677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F. Learning Resources, Facilities, and Equipment:</w:t>
      </w:r>
      <w:bookmarkEnd w:id="11"/>
      <w:bookmarkEnd w:id="12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A038F29" w14:textId="401C4D7D" w:rsidR="00D67E18" w:rsidRPr="00017E91" w:rsidRDefault="00D67E18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Learning Resources</w:t>
      </w:r>
    </w:p>
    <w:p w14:paraId="56DA870E" w14:textId="1643480F" w:rsidR="00A979FA" w:rsidRPr="00367653" w:rsidRDefault="00D67E18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Learning resources required by the Program (textbooks, references</w:t>
      </w:r>
      <w:r w:rsidR="00C12822" w:rsidRPr="00367653">
        <w:rPr>
          <w:rFonts w:cstheme="minorHAnsi"/>
          <w:sz w:val="20"/>
          <w:szCs w:val="20"/>
          <w:lang w:bidi="ar-EG"/>
        </w:rPr>
        <w:t>,</w:t>
      </w:r>
      <w:r w:rsidRPr="00367653">
        <w:rPr>
          <w:rFonts w:cstheme="minorHAnsi"/>
          <w:sz w:val="20"/>
          <w:szCs w:val="20"/>
          <w:lang w:bidi="ar-EG"/>
        </w:rPr>
        <w:t xml:space="preserve"> </w:t>
      </w:r>
      <w:r w:rsidR="00AA2566" w:rsidRPr="00367653">
        <w:rPr>
          <w:rFonts w:cstheme="minorHAnsi"/>
          <w:sz w:val="20"/>
          <w:szCs w:val="20"/>
          <w:lang w:bidi="ar-EG"/>
        </w:rPr>
        <w:t>e-learning resources</w:t>
      </w:r>
      <w:r w:rsidR="001A66D2">
        <w:rPr>
          <w:rFonts w:cstheme="minorHAnsi"/>
          <w:sz w:val="20"/>
          <w:szCs w:val="20"/>
          <w:lang w:bidi="ar-EG"/>
        </w:rPr>
        <w:t>,</w:t>
      </w:r>
      <w:r w:rsidR="00AA2566" w:rsidRPr="00367653" w:rsidDel="00AA2566">
        <w:rPr>
          <w:rFonts w:cstheme="minorHAnsi"/>
          <w:sz w:val="20"/>
          <w:szCs w:val="20"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web-based resources, etc.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DB1530" w14:textId="77777777" w:rsidTr="001055E6">
        <w:tc>
          <w:tcPr>
            <w:tcW w:w="9628" w:type="dxa"/>
          </w:tcPr>
          <w:p w14:paraId="4FED2FB6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4C440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8C8BF4F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FBD17B2" w14:textId="0F3A54F7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Library, laboratories,</w:t>
      </w:r>
      <w:r w:rsidR="00025B3D" w:rsidRPr="00367653">
        <w:rPr>
          <w:rFonts w:cstheme="minorHAnsi"/>
          <w:sz w:val="20"/>
          <w:szCs w:val="20"/>
          <w:rtl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8B58100" w14:textId="77777777" w:rsidTr="001055E6">
        <w:tc>
          <w:tcPr>
            <w:tcW w:w="9628" w:type="dxa"/>
          </w:tcPr>
          <w:p w14:paraId="0A9313EE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70428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622A0D0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C537B63" w14:textId="03D6E9D9" w:rsidR="00211939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211939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2E301A8D" w:rsidR="00ED6EAB" w:rsidRPr="00367653" w:rsidRDefault="000B4BDF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(According to the nature of the </w:t>
      </w:r>
      <w:r w:rsidR="001A66D2">
        <w:rPr>
          <w:rFonts w:cstheme="minorHAnsi"/>
          <w:sz w:val="20"/>
          <w:szCs w:val="20"/>
          <w:lang w:bidi="ar-EG"/>
        </w:rPr>
        <w:t>P</w:t>
      </w:r>
      <w:r w:rsidR="001A66D2" w:rsidRPr="00367653">
        <w:rPr>
          <w:rFonts w:cstheme="minorHAnsi"/>
          <w:sz w:val="20"/>
          <w:szCs w:val="20"/>
          <w:lang w:bidi="ar-EG"/>
        </w:rPr>
        <w:t>rogram</w:t>
      </w:r>
      <w:r w:rsidRPr="00367653">
        <w:rPr>
          <w:rFonts w:cstheme="minorHAnsi"/>
          <w:sz w:val="20"/>
          <w:szCs w:val="20"/>
          <w:lang w:bidi="ar-EG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D842043" w14:textId="77777777" w:rsidTr="001055E6">
        <w:tc>
          <w:tcPr>
            <w:tcW w:w="9628" w:type="dxa"/>
          </w:tcPr>
          <w:p w14:paraId="3405D09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E2145EB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0D686A8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0F4A2341" w14:textId="654E6B28" w:rsidR="000B4BDF" w:rsidRPr="009D5A12" w:rsidRDefault="00C65C28" w:rsidP="00460D76">
      <w:pPr>
        <w:pStyle w:val="Heading1"/>
        <w:spacing w:after="24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3" w:name="_Ref115687753"/>
      <w:bookmarkStart w:id="14" w:name="_Toc135831678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</w:t>
      </w:r>
      <w:r w:rsidR="000B4BD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. </w:t>
      </w:r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rogram Quality Assurance</w:t>
      </w:r>
      <w:r w:rsidR="000B4BD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3"/>
      <w:bookmarkEnd w:id="14"/>
      <w:r w:rsidR="000B4BDF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A372E62" w14:textId="106F6400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1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Quality Assurance System</w:t>
      </w:r>
    </w:p>
    <w:p w14:paraId="21FB412B" w14:textId="34E440AE" w:rsidR="000B4BDF" w:rsidRPr="00367653" w:rsidRDefault="00C65C2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Provide </w:t>
      </w:r>
      <w:r w:rsidR="001223EF" w:rsidRPr="00367653">
        <w:rPr>
          <w:rFonts w:cstheme="minorHAnsi"/>
          <w:sz w:val="20"/>
          <w:szCs w:val="20"/>
          <w:lang w:bidi="ar-EG"/>
        </w:rPr>
        <w:t>a</w:t>
      </w:r>
      <w:r w:rsidRPr="00367653">
        <w:rPr>
          <w:rFonts w:cstheme="minorHAnsi"/>
          <w:sz w:val="20"/>
          <w:szCs w:val="20"/>
          <w:lang w:bidi="ar-EG"/>
        </w:rPr>
        <w:t xml:space="preserve"> link to </w:t>
      </w:r>
      <w:r w:rsidR="001A66D2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quality assurance manual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A7A2D6" w14:textId="77777777" w:rsidTr="001055E6">
        <w:tc>
          <w:tcPr>
            <w:tcW w:w="9628" w:type="dxa"/>
          </w:tcPr>
          <w:p w14:paraId="7F9CCA65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3D0D7E00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1EC79B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4924D14" w14:textId="652D1262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2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to Monitor Quality of Courses Taught by other Departme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4970BA" w14:textId="77777777" w:rsidTr="001055E6">
        <w:tc>
          <w:tcPr>
            <w:tcW w:w="9628" w:type="dxa"/>
          </w:tcPr>
          <w:p w14:paraId="1661403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BEA79A5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65767BD7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268D8F57" w14:textId="2BBD38B3" w:rsidR="000B4BDF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Used to Ensure the Consistency between Main Campus and Branches (including male and female sections)</w:t>
      </w:r>
      <w:r w:rsidR="00AB5F92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ED324C" w14:textId="77777777" w:rsidTr="001055E6">
        <w:tc>
          <w:tcPr>
            <w:tcW w:w="9628" w:type="dxa"/>
          </w:tcPr>
          <w:p w14:paraId="74816E68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4757A9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BAF6AF9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A20BCEB" w14:textId="5AE39134" w:rsidR="00C65C28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4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ssessment Plan for Program Learning Outcomes (PLOs),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1F22C10C" w14:textId="77777777" w:rsidTr="001055E6">
        <w:tc>
          <w:tcPr>
            <w:tcW w:w="9628" w:type="dxa"/>
          </w:tcPr>
          <w:p w14:paraId="67EB416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3A357C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354AB86" w14:textId="77777777" w:rsidR="00367653" w:rsidRDefault="00367653" w:rsidP="00367653">
      <w:pPr>
        <w:rPr>
          <w:rStyle w:val="a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F76FF8B" w14:textId="0EDB64F8" w:rsidR="00381C6A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</w:t>
      </w:r>
      <w:r w:rsidR="00381C6A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Evaluation Matrix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356BF2" w:rsidRPr="009D5A12" w14:paraId="27F965B9" w14:textId="77777777" w:rsidTr="00367653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11D827BE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0580BCEB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reas/Aspects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43B24110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36DC35B9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3B5DDA71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3905D672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Time</w:t>
            </w:r>
          </w:p>
        </w:tc>
      </w:tr>
      <w:tr w:rsidR="005719C3" w:rsidRPr="009D5A12" w14:paraId="0AAE6F31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5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10026AE0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3E3D08A8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6B8D53DC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558E24AA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5"/>
    <w:p w14:paraId="3AB16C00" w14:textId="2DED9881" w:rsidR="00356BF2" w:rsidRPr="00367653" w:rsidRDefault="00356BF2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e.g., leadership, effectiveness of teaching &amp; assessment, learning resources, </w:t>
      </w:r>
      <w:r w:rsidR="00986BD0" w:rsidRPr="00367653">
        <w:rPr>
          <w:rFonts w:cstheme="minorHAnsi"/>
          <w:sz w:val="20"/>
          <w:szCs w:val="20"/>
          <w:lang w:bidi="ar-EG"/>
        </w:rPr>
        <w:t xml:space="preserve">services, </w:t>
      </w:r>
      <w:r w:rsidRPr="00367653">
        <w:rPr>
          <w:rFonts w:cstheme="minorHAnsi"/>
          <w:sz w:val="20"/>
          <w:szCs w:val="20"/>
          <w:lang w:bidi="ar-EG"/>
        </w:rPr>
        <w:t>partnerships, etc.</w:t>
      </w:r>
    </w:p>
    <w:p w14:paraId="43890CFF" w14:textId="1B6B7058" w:rsidR="00356BF2" w:rsidRPr="00367653" w:rsidRDefault="00356BF2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students, graduates, alumni, faculty, program leaders, administrative staff, employers, independent reviewers, </w:t>
      </w:r>
      <w:r w:rsidR="001A66D2">
        <w:rPr>
          <w:rFonts w:cstheme="minorHAnsi"/>
          <w:sz w:val="20"/>
          <w:szCs w:val="20"/>
          <w:lang w:bidi="ar-EG"/>
        </w:rPr>
        <w:t>etc</w:t>
      </w:r>
      <w:r w:rsidR="00EA46A9" w:rsidRPr="00367653">
        <w:rPr>
          <w:rFonts w:cstheme="minorHAnsi"/>
          <w:sz w:val="20"/>
          <w:szCs w:val="20"/>
          <w:lang w:bidi="ar-EG"/>
        </w:rPr>
        <w:t>.</w:t>
      </w:r>
    </w:p>
    <w:p w14:paraId="7BC47A09" w14:textId="361F789E" w:rsidR="00356BF2" w:rsidRPr="00367653" w:rsidRDefault="00356BF2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e.g., Surveys, interviews, visits, etc.</w:t>
      </w:r>
    </w:p>
    <w:p w14:paraId="0912C96C" w14:textId="26982E7D" w:rsidR="00356BF2" w:rsidRPr="00367653" w:rsidRDefault="00356BF2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Time</w:t>
      </w:r>
      <w:r w:rsidR="001A66D2">
        <w:rPr>
          <w:rFonts w:cstheme="minorHAnsi"/>
          <w:b/>
          <w:bCs/>
          <w:sz w:val="20"/>
          <w:szCs w:val="20"/>
          <w:lang w:bidi="ar-EG"/>
        </w:rPr>
        <w:t>:</w:t>
      </w:r>
      <w:r w:rsidRPr="00367653">
        <w:rPr>
          <w:rFonts w:cstheme="minorHAnsi"/>
          <w:sz w:val="20"/>
          <w:szCs w:val="20"/>
          <w:lang w:bidi="ar-EG"/>
        </w:rPr>
        <w:t xml:space="preserve"> e.g., beginning of semesters, end of </w:t>
      </w:r>
      <w:r w:rsidR="00C12822" w:rsidRPr="00367653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academic year, etc.</w:t>
      </w:r>
    </w:p>
    <w:p w14:paraId="1DBD9FF3" w14:textId="6A98A4DF" w:rsidR="00ED6EAB" w:rsidRDefault="00ED6EAB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8"/>
          <w:szCs w:val="28"/>
          <w:lang w:bidi="ar-YE"/>
        </w:rPr>
      </w:pPr>
    </w:p>
    <w:p w14:paraId="5753C80B" w14:textId="79D08BE2" w:rsidR="0002624A" w:rsidRDefault="0002624A">
      <w:pPr>
        <w:rPr>
          <w:rFonts w:cstheme="minorHAnsi"/>
          <w:color w:val="52B5C2"/>
          <w:sz w:val="28"/>
          <w:szCs w:val="28"/>
          <w:lang w:bidi="ar-YE"/>
        </w:rPr>
      </w:pPr>
      <w:r>
        <w:rPr>
          <w:rFonts w:cstheme="minorHAnsi"/>
          <w:color w:val="52B5C2"/>
          <w:sz w:val="28"/>
          <w:szCs w:val="28"/>
          <w:lang w:bidi="ar-YE"/>
        </w:rPr>
        <w:br w:type="page"/>
      </w:r>
    </w:p>
    <w:p w14:paraId="535874F6" w14:textId="1920E353" w:rsidR="001648F9" w:rsidRPr="00017E91" w:rsidRDefault="001648F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color w:val="52B5C2"/>
          <w:rtl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>6. Program KPIs*</w:t>
      </w:r>
    </w:p>
    <w:p w14:paraId="038BE686" w14:textId="06EEDC8A" w:rsidR="001648F9" w:rsidRDefault="001648F9" w:rsidP="00460D76">
      <w:pPr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cstheme="minorHAnsi"/>
          <w:sz w:val="24"/>
          <w:szCs w:val="24"/>
        </w:rPr>
      </w:pPr>
      <w:r w:rsidRPr="009D5A12">
        <w:rPr>
          <w:rFonts w:cstheme="minorHAnsi"/>
          <w:sz w:val="24"/>
          <w:szCs w:val="24"/>
        </w:rPr>
        <w:t xml:space="preserve">The period to achieve the target </w:t>
      </w:r>
      <w:r w:rsidR="00F676D3" w:rsidRPr="009D5A12">
        <w:rPr>
          <w:rFonts w:cstheme="minorHAnsi"/>
          <w:sz w:val="24"/>
          <w:szCs w:val="24"/>
        </w:rPr>
        <w:t xml:space="preserve">(____) </w:t>
      </w:r>
      <w:r w:rsidRPr="009D5A12">
        <w:rPr>
          <w:rFonts w:cstheme="minorHAnsi"/>
          <w:sz w:val="24"/>
          <w:szCs w:val="24"/>
        </w:rPr>
        <w:t>year</w:t>
      </w:r>
      <w:r w:rsidR="00160C76" w:rsidRPr="009D5A12">
        <w:rPr>
          <w:rFonts w:cstheme="minorHAnsi"/>
          <w:sz w:val="24"/>
          <w:szCs w:val="24"/>
        </w:rPr>
        <w:t>(s)</w:t>
      </w:r>
      <w:r w:rsidRPr="009D5A12">
        <w:rPr>
          <w:rFonts w:cstheme="minorHAnsi"/>
          <w:sz w:val="24"/>
          <w:szCs w:val="24"/>
        </w:rPr>
        <w:t>.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1083"/>
        <w:gridCol w:w="1859"/>
        <w:gridCol w:w="2009"/>
        <w:gridCol w:w="1873"/>
        <w:gridCol w:w="2044"/>
      </w:tblGrid>
      <w:tr w:rsidR="00A6781D" w:rsidRPr="009D5A12" w14:paraId="2116D5A3" w14:textId="77777777" w:rsidTr="00A6781D">
        <w:trPr>
          <w:trHeight w:val="486"/>
          <w:tblHeader/>
          <w:tblCellSpacing w:w="7" w:type="dxa"/>
          <w:jc w:val="center"/>
        </w:trPr>
        <w:tc>
          <w:tcPr>
            <w:tcW w:w="743" w:type="dxa"/>
            <w:shd w:val="clear" w:color="auto" w:fill="4C3D8E"/>
            <w:vAlign w:val="center"/>
          </w:tcPr>
          <w:p w14:paraId="4C84A78A" w14:textId="5DAD960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9" w:type="dxa"/>
            <w:shd w:val="clear" w:color="auto" w:fill="4C3D8E"/>
            <w:vAlign w:val="center"/>
          </w:tcPr>
          <w:p w14:paraId="181C3A18" w14:textId="5A0A6891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5" w:type="dxa"/>
            <w:shd w:val="clear" w:color="auto" w:fill="4C3D8E"/>
            <w:vAlign w:val="center"/>
          </w:tcPr>
          <w:p w14:paraId="0DED5FD9" w14:textId="128A9AE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24FAB0FB" w:rsidR="0028446D" w:rsidRPr="009D5A12" w:rsidRDefault="00B230F3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17D43C72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3" w:type="dxa"/>
            <w:shd w:val="clear" w:color="auto" w:fill="4C3D8E"/>
            <w:vAlign w:val="center"/>
          </w:tcPr>
          <w:p w14:paraId="512C0709" w14:textId="0BFB90DB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6781D" w:rsidRPr="009D5A12" w14:paraId="30B2838F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40EA13D" w14:textId="48A9937E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404C5E87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4CD331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6D82097A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246CCF0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4B6DD0B4" w14:textId="2C8C1953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4EEC555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5B93D80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DE26B99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0634CE8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130CC83" w14:textId="15B442BF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8226F5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7C164DD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5A22DAE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63427558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32E4A9A7" w14:textId="3F7158B4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094D2883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7017EFF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B8187C5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3413EB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79C96A6" w14:textId="7A64B785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D4C247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0D1EB72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7607C5E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74391A11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9109521" w14:textId="77777777" w:rsidR="00A44627" w:rsidRPr="009D5A12" w:rsidRDefault="00A44627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2C35DCD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29670E3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4B50C2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9D5A12" w:rsidRDefault="0028446D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9D5A12">
        <w:rPr>
          <w:rFonts w:cstheme="minorHAnsi"/>
          <w:sz w:val="20"/>
          <w:szCs w:val="20"/>
          <w:rtl/>
          <w:lang w:bidi="ar-EG"/>
        </w:rPr>
        <w:t xml:space="preserve">* </w:t>
      </w:r>
      <w:r w:rsidRPr="009D5A12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9D5A12" w:rsidRDefault="00A44627" w:rsidP="00460D76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9D5A12" w:rsidRDefault="00ED6EAB" w:rsidP="00A6781D">
      <w:pPr>
        <w:pStyle w:val="Heading1"/>
        <w:spacing w:before="0" w:line="276" w:lineRule="auto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6" w:name="_Ref115687759"/>
      <w:bookmarkStart w:id="17" w:name="_Toc135831679"/>
      <w:r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H</w:t>
      </w:r>
      <w:r w:rsidR="0028446D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. Specification Approval Data:</w:t>
      </w:r>
      <w:bookmarkEnd w:id="16"/>
      <w:bookmarkEnd w:id="17"/>
      <w:r w:rsidR="0028446D" w:rsidRPr="009D5A12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9D5A12" w14:paraId="00B22C97" w14:textId="77777777" w:rsidTr="00A6781D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9D5A12" w:rsidRDefault="00A44627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2822195" w14:textId="77777777" w:rsidTr="00A6781D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5E0C5BD" w14:textId="77777777" w:rsidTr="00A6781D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9D5A12" w:rsidRDefault="00D3538B" w:rsidP="00A6781D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9D5A12" w:rsidRDefault="003A4ABD" w:rsidP="00460D76">
      <w:pPr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D5A12" w:rsidSect="00460D76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624D2A" w14:textId="77777777" w:rsidR="001F4FEE" w:rsidRDefault="001F4FEE" w:rsidP="00EE490F">
      <w:pPr>
        <w:spacing w:after="0" w:line="240" w:lineRule="auto"/>
      </w:pPr>
      <w:r>
        <w:separator/>
      </w:r>
    </w:p>
  </w:endnote>
  <w:endnote w:type="continuationSeparator" w:id="0">
    <w:p w14:paraId="2417A770" w14:textId="77777777" w:rsidR="001F4FEE" w:rsidRDefault="001F4FE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C023BD0" w:rsidR="0012702F" w:rsidRDefault="0012702F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03C0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2B8A9" w14:textId="77777777" w:rsidR="001F4FEE" w:rsidRDefault="001F4FEE" w:rsidP="00EE490F">
      <w:pPr>
        <w:spacing w:after="0" w:line="240" w:lineRule="auto"/>
      </w:pPr>
      <w:r>
        <w:separator/>
      </w:r>
    </w:p>
  </w:footnote>
  <w:footnote w:type="continuationSeparator" w:id="0">
    <w:p w14:paraId="3BE478FC" w14:textId="77777777" w:rsidR="001F4FEE" w:rsidRDefault="001F4FE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2C78" w14:textId="020E7495" w:rsidR="00943B1E" w:rsidRDefault="00460D76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F9B3677" wp14:editId="48009DE2">
          <wp:simplePos x="0" y="0"/>
          <wp:positionH relativeFrom="column">
            <wp:posOffset>-736236</wp:posOffset>
          </wp:positionH>
          <wp:positionV relativeFrom="paragraph">
            <wp:posOffset>-416379</wp:posOffset>
          </wp:positionV>
          <wp:extent cx="7559309" cy="10692765"/>
          <wp:effectExtent l="0" t="0" r="3810" b="0"/>
          <wp:wrapNone/>
          <wp:docPr id="110907978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9079788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1CE63" w14:textId="51EA3AA2" w:rsidR="00943B1E" w:rsidRDefault="00943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7843739">
    <w:abstractNumId w:val="25"/>
  </w:num>
  <w:num w:numId="2" w16cid:durableId="926041446">
    <w:abstractNumId w:val="22"/>
  </w:num>
  <w:num w:numId="3" w16cid:durableId="1412190954">
    <w:abstractNumId w:val="26"/>
  </w:num>
  <w:num w:numId="4" w16cid:durableId="1505514476">
    <w:abstractNumId w:val="29"/>
  </w:num>
  <w:num w:numId="5" w16cid:durableId="1601177251">
    <w:abstractNumId w:val="15"/>
  </w:num>
  <w:num w:numId="6" w16cid:durableId="2115979863">
    <w:abstractNumId w:val="28"/>
  </w:num>
  <w:num w:numId="7" w16cid:durableId="1867672058">
    <w:abstractNumId w:val="14"/>
  </w:num>
  <w:num w:numId="8" w16cid:durableId="1354843236">
    <w:abstractNumId w:val="4"/>
  </w:num>
  <w:num w:numId="9" w16cid:durableId="1405295233">
    <w:abstractNumId w:val="10"/>
  </w:num>
  <w:num w:numId="10" w16cid:durableId="1890336274">
    <w:abstractNumId w:val="1"/>
  </w:num>
  <w:num w:numId="11" w16cid:durableId="206065613">
    <w:abstractNumId w:val="9"/>
  </w:num>
  <w:num w:numId="12" w16cid:durableId="734939432">
    <w:abstractNumId w:val="2"/>
  </w:num>
  <w:num w:numId="13" w16cid:durableId="425616006">
    <w:abstractNumId w:val="5"/>
  </w:num>
  <w:num w:numId="14" w16cid:durableId="1248882237">
    <w:abstractNumId w:val="8"/>
  </w:num>
  <w:num w:numId="15" w16cid:durableId="1615359864">
    <w:abstractNumId w:val="21"/>
  </w:num>
  <w:num w:numId="16" w16cid:durableId="679965371">
    <w:abstractNumId w:val="7"/>
  </w:num>
  <w:num w:numId="17" w16cid:durableId="1597208783">
    <w:abstractNumId w:val="13"/>
  </w:num>
  <w:num w:numId="18" w16cid:durableId="1460607520">
    <w:abstractNumId w:val="17"/>
  </w:num>
  <w:num w:numId="19" w16cid:durableId="253127577">
    <w:abstractNumId w:val="24"/>
  </w:num>
  <w:num w:numId="20" w16cid:durableId="2111587134">
    <w:abstractNumId w:val="12"/>
  </w:num>
  <w:num w:numId="21" w16cid:durableId="595133151">
    <w:abstractNumId w:val="19"/>
  </w:num>
  <w:num w:numId="22" w16cid:durableId="1742946094">
    <w:abstractNumId w:val="20"/>
  </w:num>
  <w:num w:numId="23" w16cid:durableId="21713886">
    <w:abstractNumId w:val="27"/>
  </w:num>
  <w:num w:numId="24" w16cid:durableId="840391831">
    <w:abstractNumId w:val="6"/>
  </w:num>
  <w:num w:numId="25" w16cid:durableId="1441219175">
    <w:abstractNumId w:val="16"/>
  </w:num>
  <w:num w:numId="26" w16cid:durableId="1741245696">
    <w:abstractNumId w:val="23"/>
  </w:num>
  <w:num w:numId="27" w16cid:durableId="1191869747">
    <w:abstractNumId w:val="11"/>
  </w:num>
  <w:num w:numId="28" w16cid:durableId="1462310451">
    <w:abstractNumId w:val="0"/>
  </w:num>
  <w:num w:numId="29" w16cid:durableId="846752474">
    <w:abstractNumId w:val="3"/>
  </w:num>
  <w:num w:numId="30" w16cid:durableId="18679814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gUAI4hjJSwAAAA="/>
  </w:docVars>
  <w:rsids>
    <w:rsidRoot w:val="00F236C3"/>
    <w:rsid w:val="000018E5"/>
    <w:rsid w:val="00010B0E"/>
    <w:rsid w:val="00011B3C"/>
    <w:rsid w:val="00017E91"/>
    <w:rsid w:val="00025B3D"/>
    <w:rsid w:val="0002624A"/>
    <w:rsid w:val="000263E2"/>
    <w:rsid w:val="00042349"/>
    <w:rsid w:val="000455C2"/>
    <w:rsid w:val="000473F6"/>
    <w:rsid w:val="000513CC"/>
    <w:rsid w:val="00060A9E"/>
    <w:rsid w:val="000622FB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A66D2"/>
    <w:rsid w:val="001B01DB"/>
    <w:rsid w:val="001C193F"/>
    <w:rsid w:val="001D13E9"/>
    <w:rsid w:val="001D2CD2"/>
    <w:rsid w:val="001D5443"/>
    <w:rsid w:val="001D739C"/>
    <w:rsid w:val="001F1144"/>
    <w:rsid w:val="001F34EE"/>
    <w:rsid w:val="001F4F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3D0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1336"/>
    <w:rsid w:val="002A22D7"/>
    <w:rsid w:val="002C0FD2"/>
    <w:rsid w:val="002D35DE"/>
    <w:rsid w:val="002D4589"/>
    <w:rsid w:val="002E20E9"/>
    <w:rsid w:val="002E63AD"/>
    <w:rsid w:val="002F0BC0"/>
    <w:rsid w:val="002F1429"/>
    <w:rsid w:val="00303C0F"/>
    <w:rsid w:val="00307534"/>
    <w:rsid w:val="003233D6"/>
    <w:rsid w:val="00334BB2"/>
    <w:rsid w:val="003401C7"/>
    <w:rsid w:val="00352E47"/>
    <w:rsid w:val="00356BF2"/>
    <w:rsid w:val="00367653"/>
    <w:rsid w:val="00371349"/>
    <w:rsid w:val="00381C6A"/>
    <w:rsid w:val="00385D83"/>
    <w:rsid w:val="003872F8"/>
    <w:rsid w:val="00393194"/>
    <w:rsid w:val="0039454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058E"/>
    <w:rsid w:val="00425E24"/>
    <w:rsid w:val="00426A73"/>
    <w:rsid w:val="00435ECD"/>
    <w:rsid w:val="004403BE"/>
    <w:rsid w:val="004408AF"/>
    <w:rsid w:val="00447E86"/>
    <w:rsid w:val="0045485F"/>
    <w:rsid w:val="00460D76"/>
    <w:rsid w:val="00461566"/>
    <w:rsid w:val="00464F77"/>
    <w:rsid w:val="00477127"/>
    <w:rsid w:val="00480045"/>
    <w:rsid w:val="004C5EBA"/>
    <w:rsid w:val="004C7FFB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302"/>
    <w:rsid w:val="00524C08"/>
    <w:rsid w:val="00545778"/>
    <w:rsid w:val="005508C6"/>
    <w:rsid w:val="00553232"/>
    <w:rsid w:val="00553B10"/>
    <w:rsid w:val="00555ECF"/>
    <w:rsid w:val="0056039D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625F"/>
    <w:rsid w:val="00607C3C"/>
    <w:rsid w:val="006114B6"/>
    <w:rsid w:val="0062026C"/>
    <w:rsid w:val="00630073"/>
    <w:rsid w:val="00640927"/>
    <w:rsid w:val="00656D60"/>
    <w:rsid w:val="00660B79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2B1A"/>
    <w:rsid w:val="00723870"/>
    <w:rsid w:val="00723F46"/>
    <w:rsid w:val="00744198"/>
    <w:rsid w:val="007529C9"/>
    <w:rsid w:val="007567CB"/>
    <w:rsid w:val="00761B28"/>
    <w:rsid w:val="00762861"/>
    <w:rsid w:val="00762BA1"/>
    <w:rsid w:val="00772B4C"/>
    <w:rsid w:val="007778B6"/>
    <w:rsid w:val="00797A16"/>
    <w:rsid w:val="007E1F1C"/>
    <w:rsid w:val="00806F39"/>
    <w:rsid w:val="008121F7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F5509"/>
    <w:rsid w:val="009023F3"/>
    <w:rsid w:val="00904A5E"/>
    <w:rsid w:val="00905031"/>
    <w:rsid w:val="009058AC"/>
    <w:rsid w:val="0090602B"/>
    <w:rsid w:val="00917826"/>
    <w:rsid w:val="009203B9"/>
    <w:rsid w:val="009208FB"/>
    <w:rsid w:val="00924028"/>
    <w:rsid w:val="009406AC"/>
    <w:rsid w:val="00943B1E"/>
    <w:rsid w:val="0096672E"/>
    <w:rsid w:val="00970132"/>
    <w:rsid w:val="0097256E"/>
    <w:rsid w:val="009744F1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D5A12"/>
    <w:rsid w:val="009E3CC0"/>
    <w:rsid w:val="009E47E5"/>
    <w:rsid w:val="009E5D79"/>
    <w:rsid w:val="009F2ED5"/>
    <w:rsid w:val="00A12CEF"/>
    <w:rsid w:val="00A33751"/>
    <w:rsid w:val="00A362F8"/>
    <w:rsid w:val="00A372A9"/>
    <w:rsid w:val="00A44627"/>
    <w:rsid w:val="00A502C1"/>
    <w:rsid w:val="00A5558A"/>
    <w:rsid w:val="00A570A5"/>
    <w:rsid w:val="00A625C5"/>
    <w:rsid w:val="00A63AD0"/>
    <w:rsid w:val="00A6781D"/>
    <w:rsid w:val="00A7204A"/>
    <w:rsid w:val="00A856F8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424D8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503"/>
    <w:rsid w:val="00C77FDD"/>
    <w:rsid w:val="00C85B6C"/>
    <w:rsid w:val="00C958D9"/>
    <w:rsid w:val="00CB11A3"/>
    <w:rsid w:val="00CB1B89"/>
    <w:rsid w:val="00CE0B84"/>
    <w:rsid w:val="00D0027E"/>
    <w:rsid w:val="00D042C3"/>
    <w:rsid w:val="00D20AB9"/>
    <w:rsid w:val="00D32ACC"/>
    <w:rsid w:val="00D3538B"/>
    <w:rsid w:val="00D3555B"/>
    <w:rsid w:val="00D4307F"/>
    <w:rsid w:val="00D50AF9"/>
    <w:rsid w:val="00D54F81"/>
    <w:rsid w:val="00D60AF7"/>
    <w:rsid w:val="00D67E18"/>
    <w:rsid w:val="00D70AE7"/>
    <w:rsid w:val="00D76E52"/>
    <w:rsid w:val="00D83461"/>
    <w:rsid w:val="00D83E73"/>
    <w:rsid w:val="00D87FC6"/>
    <w:rsid w:val="00D90861"/>
    <w:rsid w:val="00D92613"/>
    <w:rsid w:val="00D93D94"/>
    <w:rsid w:val="00D96093"/>
    <w:rsid w:val="00DA0F3B"/>
    <w:rsid w:val="00DA0FFF"/>
    <w:rsid w:val="00DB2A04"/>
    <w:rsid w:val="00DC0550"/>
    <w:rsid w:val="00DC2595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243D"/>
    <w:rsid w:val="00F236C3"/>
    <w:rsid w:val="00F30A2A"/>
    <w:rsid w:val="00F32BEB"/>
    <w:rsid w:val="00F35B02"/>
    <w:rsid w:val="00F41F6B"/>
    <w:rsid w:val="00F43DC8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9647D"/>
    <w:rsid w:val="00FA3E2F"/>
    <w:rsid w:val="00FA43CE"/>
    <w:rsid w:val="00FB2296"/>
    <w:rsid w:val="00FC2D18"/>
    <w:rsid w:val="00FD15CC"/>
    <w:rsid w:val="00FE0AD7"/>
    <w:rsid w:val="00FF40DE"/>
    <w:rsid w:val="5121B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653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23F4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3F4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23F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0F1BD8"/>
    <w:rsid w:val="000F6B2A"/>
    <w:rsid w:val="002834A2"/>
    <w:rsid w:val="00347AE5"/>
    <w:rsid w:val="00370726"/>
    <w:rsid w:val="00377104"/>
    <w:rsid w:val="004714BA"/>
    <w:rsid w:val="004B7313"/>
    <w:rsid w:val="004D2328"/>
    <w:rsid w:val="0056039D"/>
    <w:rsid w:val="00655F99"/>
    <w:rsid w:val="007172E6"/>
    <w:rsid w:val="008121F7"/>
    <w:rsid w:val="008409B3"/>
    <w:rsid w:val="009245DA"/>
    <w:rsid w:val="00997D41"/>
    <w:rsid w:val="00A32CBC"/>
    <w:rsid w:val="00D120FB"/>
    <w:rsid w:val="00E830AA"/>
    <w:rsid w:val="00EA3303"/>
    <w:rsid w:val="00EE0DF0"/>
    <w:rsid w:val="00F96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7AE5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10A456-43E0-4F0E-98AC-41161934E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39</Words>
  <Characters>5006</Characters>
  <Application>Microsoft Office Word</Application>
  <DocSecurity>0</DocSecurity>
  <Lines>768</Lines>
  <Paragraphs>224</Paragraphs>
  <ScaleCrop>false</ScaleCrop>
  <Company/>
  <LinksUpToDate>false</LinksUpToDate>
  <CharactersWithSpaces>5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38</cp:revision>
  <cp:lastPrinted>2025-07-01T12:15:00Z</cp:lastPrinted>
  <dcterms:created xsi:type="dcterms:W3CDTF">2022-10-26T05:46:00Z</dcterms:created>
  <dcterms:modified xsi:type="dcterms:W3CDTF">2025-07-01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5e0a37993ffae1d50a4a8040918bcc0686766cc6c0e5320dde5e2e793aba18</vt:lpwstr>
  </property>
</Properties>
</file>